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77E41F0" w:rsidR="0032033B" w:rsidRDefault="005325CD">
      <w:pPr>
        <w:rPr>
          <w:noProof/>
        </w:rPr>
      </w:pPr>
      <w:r>
        <w:rPr>
          <w:noProof/>
        </w:rPr>
        <w:t>SQL</w:t>
      </w:r>
      <w:r>
        <w:t xml:space="preserve"> </w:t>
      </w:r>
      <w:r>
        <w:rPr>
          <w:noProof/>
        </w:rPr>
        <w:t>QUE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25CD" w:rsidRPr="00420D74" w14:paraId="3A070562" w14:textId="77777777" w:rsidTr="005325CD">
        <w:tc>
          <w:tcPr>
            <w:tcW w:w="9350" w:type="dxa"/>
          </w:tcPr>
          <w:p w14:paraId="6CFDCBDD" w14:textId="73629837" w:rsidR="004B4ABC" w:rsidRPr="00420D74" w:rsidRDefault="004B4ABC" w:rsidP="004B4ABC">
            <w:pPr>
              <w:rPr>
                <w:rFonts w:ascii="Consolas" w:eastAsia="Times New Roman" w:hAnsi="Consolas" w:cs="Courier New"/>
                <w:sz w:val="23"/>
                <w:szCs w:val="23"/>
                <w:bdr w:val="single" w:sz="2" w:space="0" w:color="auto" w:frame="1"/>
              </w:rPr>
            </w:pPr>
          </w:p>
          <w:p w14:paraId="6B3DE149" w14:textId="77777777" w:rsidR="00302588" w:rsidRPr="00420D74" w:rsidRDefault="00302588" w:rsidP="00302588">
            <w:pPr>
              <w:rPr>
                <w:rFonts w:ascii="Consolas" w:hAnsi="Consolas"/>
                <w:sz w:val="23"/>
                <w:szCs w:val="23"/>
                <w:shd w:val="clear" w:color="auto" w:fill="FFFFFF"/>
              </w:rPr>
            </w:pPr>
            <w:r w:rsidRPr="00420D74">
              <w:rPr>
                <w:rStyle w:val="sqlkeywordcolor"/>
                <w:rFonts w:ascii="Consolas" w:hAnsi="Consolas"/>
                <w:sz w:val="23"/>
                <w:szCs w:val="23"/>
                <w:shd w:val="clear" w:color="auto" w:fill="FFFFFF"/>
              </w:rPr>
              <w:t>CREATE</w:t>
            </w:r>
            <w:r w:rsidRPr="00420D74">
              <w:rPr>
                <w:rFonts w:ascii="Consolas" w:hAnsi="Consolas"/>
                <w:sz w:val="23"/>
                <w:szCs w:val="23"/>
                <w:shd w:val="clear" w:color="auto" w:fill="FFFFFF"/>
              </w:rPr>
              <w:t> </w:t>
            </w:r>
            <w:r w:rsidRPr="00420D74">
              <w:rPr>
                <w:rStyle w:val="sqlkeywordcolor"/>
                <w:rFonts w:ascii="Consolas" w:hAnsi="Consolas"/>
                <w:noProof/>
                <w:sz w:val="23"/>
                <w:szCs w:val="23"/>
                <w:shd w:val="clear" w:color="auto" w:fill="FFFFFF"/>
              </w:rPr>
              <w:t>DATABASE</w:t>
            </w:r>
            <w:r w:rsidRPr="00420D74">
              <w:rPr>
                <w:rFonts w:ascii="Consolas" w:hAnsi="Consolas"/>
                <w:sz w:val="23"/>
                <w:szCs w:val="23"/>
                <w:shd w:val="clear" w:color="auto" w:fill="FFFFFF"/>
              </w:rPr>
              <w:t> </w:t>
            </w:r>
            <w:r w:rsidRPr="00420D74">
              <w:rPr>
                <w:rFonts w:ascii="Consolas" w:hAnsi="Consolas"/>
                <w:noProof/>
                <w:sz w:val="23"/>
                <w:szCs w:val="23"/>
                <w:shd w:val="clear" w:color="auto" w:fill="FFFFFF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ppXilon</w:t>
            </w:r>
            <w:r w:rsidRPr="00420D74">
              <w:rPr>
                <w:rFonts w:ascii="Consolas" w:hAnsi="Consolas"/>
                <w:sz w:val="23"/>
                <w:szCs w:val="23"/>
                <w:shd w:val="clear" w:color="auto" w:fill="FFFFFF"/>
              </w:rPr>
              <w:t>;</w:t>
            </w:r>
          </w:p>
          <w:p w14:paraId="3FF88BB4" w14:textId="2ADC6575" w:rsidR="00302588" w:rsidRPr="00420D74" w:rsidRDefault="00302588" w:rsidP="00302588">
            <w:pPr>
              <w:rPr>
                <w:rFonts w:ascii="Consolas" w:hAnsi="Consolas"/>
                <w:sz w:val="23"/>
                <w:szCs w:val="23"/>
              </w:rPr>
            </w:pPr>
          </w:p>
          <w:p w14:paraId="185A3BEE" w14:textId="22213DF6" w:rsidR="00114162" w:rsidRPr="00420D74" w:rsidRDefault="00BE1E5A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color w:val="4472C4" w:themeColor="accent1"/>
                <w:sz w:val="23"/>
                <w:szCs w:val="23"/>
              </w:rPr>
              <w:t>Customer</w:t>
            </w:r>
            <w:r w:rsidRPr="00420D74">
              <w:rPr>
                <w:rFonts w:ascii="Consolas" w:hAnsi="Consolas"/>
                <w:sz w:val="23"/>
                <w:szCs w:val="23"/>
              </w:rPr>
              <w:t xml:space="preserve"> (</w:t>
            </w:r>
          </w:p>
          <w:p w14:paraId="33B88239" w14:textId="5E0D7A47" w:rsidR="00BE1E5A" w:rsidRPr="00420D74" w:rsidRDefault="00BE1E5A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Id VARCHAR(10) NOT NULL,</w:t>
            </w:r>
          </w:p>
          <w:p w14:paraId="4146E6FF" w14:textId="18FE8097" w:rsidR="00BE1E5A" w:rsidRPr="00420D74" w:rsidRDefault="00BE1E5A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Name VARCHAR(200) NOT NULL,</w:t>
            </w:r>
          </w:p>
          <w:p w14:paraId="3CECCDB2" w14:textId="2CC09941" w:rsidR="00BE1E5A" w:rsidRPr="00420D74" w:rsidRDefault="00BE1E5A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Phone INT(13) NOT NULL,</w:t>
            </w:r>
          </w:p>
          <w:p w14:paraId="46F01B10" w14:textId="1565BCFA" w:rsidR="00BE1E5A" w:rsidRPr="00420D74" w:rsidRDefault="00C66639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Password VARCHAR(200</w:t>
            </w:r>
            <w:r w:rsidR="00BA2D2D" w:rsidRPr="00420D74">
              <w:rPr>
                <w:rFonts w:ascii="Consolas" w:hAnsi="Consolas"/>
                <w:sz w:val="23"/>
                <w:szCs w:val="23"/>
              </w:rPr>
              <w:t>) NOT NULL,</w:t>
            </w:r>
          </w:p>
          <w:p w14:paraId="72F064EC" w14:textId="2FCAB8FC" w:rsidR="00584226" w:rsidRPr="00420D74" w:rsidRDefault="00584226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</w:t>
            </w:r>
            <w:r w:rsidR="00BC4FA4" w:rsidRPr="00420D74">
              <w:rPr>
                <w:rFonts w:ascii="Consolas" w:hAnsi="Consolas"/>
                <w:sz w:val="23"/>
                <w:szCs w:val="23"/>
              </w:rPr>
              <w:t>_Occu</w:t>
            </w:r>
            <w:r w:rsidR="002B1874" w:rsidRPr="00420D74">
              <w:rPr>
                <w:rFonts w:ascii="Consolas" w:hAnsi="Consolas"/>
                <w:sz w:val="23"/>
                <w:szCs w:val="23"/>
              </w:rPr>
              <w:t>pation VARCHAR(30) NOT NULL,</w:t>
            </w:r>
          </w:p>
          <w:p w14:paraId="1F8701C0" w14:textId="1425FEAF" w:rsidR="00BA2D2D" w:rsidRPr="00420D74" w:rsidRDefault="00BA2D2D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Gender VARCHAR(</w:t>
            </w:r>
            <w:r w:rsidR="00501F1F" w:rsidRPr="00420D74">
              <w:rPr>
                <w:rFonts w:ascii="Consolas" w:hAnsi="Consolas"/>
                <w:sz w:val="23"/>
                <w:szCs w:val="23"/>
              </w:rPr>
              <w:t>20) NOT NULL,</w:t>
            </w:r>
          </w:p>
          <w:p w14:paraId="1ECCB622" w14:textId="2BD8557A" w:rsidR="00501F1F" w:rsidRPr="00420D74" w:rsidRDefault="00501F1F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BirthDate DATE NOT NULL,</w:t>
            </w:r>
          </w:p>
          <w:p w14:paraId="1FA314C1" w14:textId="11948DB0" w:rsidR="00501F1F" w:rsidRPr="00420D74" w:rsidRDefault="00CE5390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Email VARCHAR</w:t>
            </w:r>
            <w:r w:rsidR="00240AD9" w:rsidRPr="00420D74">
              <w:rPr>
                <w:rFonts w:ascii="Consolas" w:hAnsi="Consolas"/>
                <w:sz w:val="23"/>
                <w:szCs w:val="23"/>
              </w:rPr>
              <w:t xml:space="preserve">(100) NOT NULL, </w:t>
            </w:r>
          </w:p>
          <w:p w14:paraId="752C4A07" w14:textId="2ACCA37C" w:rsidR="00240AD9" w:rsidRPr="00420D74" w:rsidRDefault="00240AD9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PRIMARY KEY (C_Id)</w:t>
            </w:r>
          </w:p>
          <w:p w14:paraId="69786396" w14:textId="5BEA4126" w:rsidR="00240AD9" w:rsidRPr="00420D74" w:rsidRDefault="00424EFE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);</w:t>
            </w:r>
          </w:p>
          <w:p w14:paraId="642D016F" w14:textId="2D9CE78D" w:rsidR="006C3807" w:rsidRPr="00420D74" w:rsidRDefault="006C3807" w:rsidP="00302588">
            <w:pPr>
              <w:rPr>
                <w:rFonts w:ascii="Consolas" w:hAnsi="Consolas"/>
                <w:sz w:val="23"/>
                <w:szCs w:val="23"/>
              </w:rPr>
            </w:pPr>
          </w:p>
          <w:p w14:paraId="063FCDE5" w14:textId="76F4CC83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color w:val="4472C4" w:themeColor="accent1"/>
                <w:sz w:val="23"/>
                <w:szCs w:val="23"/>
              </w:rPr>
              <w:t>Customer_Address</w:t>
            </w:r>
            <w:r w:rsidRPr="00420D74">
              <w:rPr>
                <w:rFonts w:ascii="Consolas" w:hAnsi="Consolas"/>
                <w:sz w:val="23"/>
                <w:szCs w:val="23"/>
              </w:rPr>
              <w:t xml:space="preserve"> ( </w:t>
            </w:r>
          </w:p>
          <w:p w14:paraId="2826AE44" w14:textId="366CDCA7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C_Id VARCHAR(10) Not Null, </w:t>
            </w:r>
          </w:p>
          <w:p w14:paraId="52EA8507" w14:textId="3B8EF43E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CA_Id VARCHAR(10) not Null, </w:t>
            </w:r>
          </w:p>
          <w:p w14:paraId="78ED1F32" w14:textId="473541BC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Street_1 VARCHAR(50) Not Null, </w:t>
            </w:r>
          </w:p>
          <w:p w14:paraId="20665C61" w14:textId="77CB2C51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Street_2 VARCHAR(50), </w:t>
            </w:r>
          </w:p>
          <w:p w14:paraId="3B767BAC" w14:textId="6D09A840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Passcode INT(5) Not Null, </w:t>
            </w:r>
          </w:p>
          <w:p w14:paraId="06D9CFBA" w14:textId="2BAD3BB6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ity VARCHAR(20) Not Null,</w:t>
            </w:r>
          </w:p>
          <w:p w14:paraId="26306C85" w14:textId="555D6BB6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State VARCHAR(20) Not Null,</w:t>
            </w:r>
          </w:p>
          <w:p w14:paraId="0A8B3BEF" w14:textId="7C8F9A52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PRIMARY KEY (C_Id,</w:t>
            </w:r>
            <w:r w:rsidR="7BC9F6CC" w:rsidRPr="00420D74">
              <w:rPr>
                <w:rFonts w:ascii="Consolas" w:hAnsi="Consolas"/>
                <w:sz w:val="23"/>
                <w:szCs w:val="23"/>
              </w:rPr>
              <w:t xml:space="preserve"> </w:t>
            </w:r>
            <w:r w:rsidRPr="00420D74">
              <w:rPr>
                <w:rFonts w:ascii="Consolas" w:hAnsi="Consolas"/>
                <w:sz w:val="23"/>
                <w:szCs w:val="23"/>
              </w:rPr>
              <w:t>CA_I</w:t>
            </w:r>
            <w:r w:rsidR="00325C52" w:rsidRPr="00420D74">
              <w:rPr>
                <w:rFonts w:ascii="Consolas" w:hAnsi="Consolas"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sz w:val="23"/>
                <w:szCs w:val="23"/>
              </w:rPr>
              <w:t>),</w:t>
            </w:r>
          </w:p>
          <w:p w14:paraId="31FE4853" w14:textId="44107252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ONSTRAINT FK_CUSTOMER_ADDRESS FOREIGN KEY (C_Id) REFERENCES Customer(C_Id)</w:t>
            </w:r>
          </w:p>
          <w:p w14:paraId="198DD0DA" w14:textId="656EAA7A" w:rsidR="1B8E9ED2" w:rsidRPr="00420D74" w:rsidRDefault="1B8E9ED2" w:rsidP="37C4B66A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);</w:t>
            </w:r>
          </w:p>
          <w:p w14:paraId="60A09AF5" w14:textId="77777777" w:rsidR="00C15A83" w:rsidRPr="00420D74" w:rsidRDefault="00C15A83" w:rsidP="00302588">
            <w:pPr>
              <w:rPr>
                <w:rFonts w:ascii="Consolas" w:hAnsi="Consolas"/>
                <w:sz w:val="23"/>
                <w:szCs w:val="23"/>
              </w:rPr>
            </w:pPr>
          </w:p>
          <w:p w14:paraId="3A55D339" w14:textId="0A292A8B" w:rsidR="00325C52" w:rsidRPr="00420D74" w:rsidRDefault="00973936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Credit_Card_Info </w:t>
            </w:r>
            <w:r w:rsidRPr="00420D74">
              <w:rPr>
                <w:rFonts w:ascii="Consolas" w:hAnsi="Consolas"/>
                <w:sz w:val="23"/>
                <w:szCs w:val="23"/>
              </w:rPr>
              <w:t>(</w:t>
            </w:r>
          </w:p>
          <w:p w14:paraId="25819E56" w14:textId="532AB8F1" w:rsidR="00973936" w:rsidRPr="00420D74" w:rsidRDefault="00973936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_Id VARCHAR(10) NOT NULL,</w:t>
            </w:r>
          </w:p>
          <w:p w14:paraId="61F17E78" w14:textId="7CD0E969" w:rsidR="00973936" w:rsidRPr="00420D74" w:rsidRDefault="00C378A9" w:rsidP="00302588">
            <w:pPr>
              <w:rPr>
                <w:rFonts w:ascii="Consolas" w:hAnsi="Consolas"/>
                <w:sz w:val="23"/>
                <w:szCs w:val="23"/>
              </w:rPr>
            </w:pPr>
            <w:proofErr w:type="spellStart"/>
            <w:r w:rsidRPr="00420D74">
              <w:rPr>
                <w:rFonts w:ascii="Consolas" w:hAnsi="Consolas"/>
                <w:sz w:val="23"/>
                <w:szCs w:val="23"/>
              </w:rPr>
              <w:t>CC_Number</w:t>
            </w:r>
            <w:proofErr w:type="spellEnd"/>
            <w:r w:rsidRPr="00420D74">
              <w:rPr>
                <w:rFonts w:ascii="Consolas" w:hAnsi="Consolas"/>
                <w:sz w:val="23"/>
                <w:szCs w:val="23"/>
              </w:rPr>
              <w:t xml:space="preserve"> INT(16) NOT NULL,</w:t>
            </w:r>
          </w:p>
          <w:p w14:paraId="1091CA57" w14:textId="77777777" w:rsidR="0012747E" w:rsidRPr="00420D74" w:rsidRDefault="00C378A9" w:rsidP="00302588">
            <w:pPr>
              <w:rPr>
                <w:rFonts w:ascii="Consolas" w:hAnsi="Consolas"/>
                <w:sz w:val="23"/>
                <w:szCs w:val="23"/>
              </w:rPr>
            </w:pPr>
            <w:proofErr w:type="spellStart"/>
            <w:r w:rsidRPr="00420D74">
              <w:rPr>
                <w:rFonts w:ascii="Consolas" w:hAnsi="Consolas"/>
                <w:sz w:val="23"/>
                <w:szCs w:val="23"/>
              </w:rPr>
              <w:t>CC_Ban</w:t>
            </w:r>
            <w:r w:rsidR="0012747E" w:rsidRPr="00420D74">
              <w:rPr>
                <w:rFonts w:ascii="Consolas" w:hAnsi="Consolas"/>
                <w:sz w:val="23"/>
                <w:szCs w:val="23"/>
              </w:rPr>
              <w:t>K</w:t>
            </w:r>
            <w:proofErr w:type="spellEnd"/>
            <w:r w:rsidRPr="00420D74">
              <w:rPr>
                <w:rFonts w:ascii="Consolas" w:hAnsi="Consolas"/>
                <w:sz w:val="23"/>
                <w:szCs w:val="23"/>
              </w:rPr>
              <w:t xml:space="preserve"> VARCHAR(20)</w:t>
            </w:r>
            <w:r w:rsidR="0012747E" w:rsidRPr="00420D74">
              <w:rPr>
                <w:rFonts w:ascii="Consolas" w:hAnsi="Consolas"/>
                <w:sz w:val="23"/>
                <w:szCs w:val="23"/>
              </w:rPr>
              <w:t xml:space="preserve"> NOT NULL,</w:t>
            </w:r>
          </w:p>
          <w:p w14:paraId="6339F97A" w14:textId="77777777" w:rsidR="00A847B7" w:rsidRPr="00420D74" w:rsidRDefault="00A847B7" w:rsidP="00302588">
            <w:pPr>
              <w:rPr>
                <w:rFonts w:ascii="Consolas" w:hAnsi="Consolas"/>
                <w:sz w:val="23"/>
                <w:szCs w:val="23"/>
              </w:rPr>
            </w:pPr>
            <w:proofErr w:type="spellStart"/>
            <w:r w:rsidRPr="00420D74">
              <w:rPr>
                <w:rFonts w:ascii="Consolas" w:hAnsi="Consolas"/>
                <w:sz w:val="23"/>
                <w:szCs w:val="23"/>
              </w:rPr>
              <w:t>CC_Type</w:t>
            </w:r>
            <w:proofErr w:type="spellEnd"/>
            <w:r w:rsidRPr="00420D74">
              <w:rPr>
                <w:rFonts w:ascii="Consolas" w:hAnsi="Consolas"/>
                <w:sz w:val="23"/>
                <w:szCs w:val="23"/>
              </w:rPr>
              <w:t xml:space="preserve"> VARCHAR(20) NOT NULL,</w:t>
            </w:r>
          </w:p>
          <w:p w14:paraId="2D74854F" w14:textId="77777777" w:rsidR="00431B21" w:rsidRPr="00420D74" w:rsidRDefault="00431B21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 xml:space="preserve">PRIMARY KEY (C_Id, </w:t>
            </w:r>
            <w:proofErr w:type="spellStart"/>
            <w:r w:rsidRPr="00420D74">
              <w:rPr>
                <w:rFonts w:ascii="Consolas" w:hAnsi="Consolas"/>
                <w:sz w:val="23"/>
                <w:szCs w:val="23"/>
              </w:rPr>
              <w:t>CC_Number</w:t>
            </w:r>
            <w:proofErr w:type="spellEnd"/>
            <w:r w:rsidRPr="00420D74">
              <w:rPr>
                <w:rFonts w:ascii="Consolas" w:hAnsi="Consolas"/>
                <w:sz w:val="23"/>
                <w:szCs w:val="23"/>
              </w:rPr>
              <w:t>),</w:t>
            </w:r>
          </w:p>
          <w:p w14:paraId="22AE1C1F" w14:textId="77777777" w:rsidR="00431B21" w:rsidRPr="00420D74" w:rsidRDefault="00431B21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CONSTRAINT FK_CREDIT_CARD_INFO FOREIGN KEY (C_Id)</w:t>
            </w:r>
          </w:p>
          <w:p w14:paraId="19130E95" w14:textId="77777777" w:rsidR="00431B21" w:rsidRPr="00420D74" w:rsidRDefault="00431B21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REFERENCES Customer(C_Id)</w:t>
            </w:r>
          </w:p>
          <w:p w14:paraId="4D614F5A" w14:textId="5C591ECF" w:rsidR="00C378A9" w:rsidRPr="00420D74" w:rsidRDefault="00431B21" w:rsidP="00302588">
            <w:pPr>
              <w:rPr>
                <w:rFonts w:ascii="Consolas" w:hAnsi="Consolas"/>
                <w:sz w:val="23"/>
                <w:szCs w:val="23"/>
              </w:rPr>
            </w:pPr>
            <w:r w:rsidRPr="00420D74">
              <w:rPr>
                <w:rFonts w:ascii="Consolas" w:hAnsi="Consolas"/>
                <w:sz w:val="23"/>
                <w:szCs w:val="23"/>
              </w:rPr>
              <w:t>);</w:t>
            </w:r>
            <w:r w:rsidR="0012747E" w:rsidRPr="00420D74">
              <w:rPr>
                <w:rFonts w:ascii="Consolas" w:hAnsi="Consolas"/>
                <w:sz w:val="23"/>
                <w:szCs w:val="23"/>
              </w:rPr>
              <w:t xml:space="preserve"> </w:t>
            </w:r>
          </w:p>
          <w:p w14:paraId="691E9EE8" w14:textId="77777777" w:rsidR="00934DE1" w:rsidRPr="00420D74" w:rsidRDefault="00934DE1" w:rsidP="00147B43">
            <w:pPr>
              <w:rPr>
                <w:rFonts w:ascii="Consolas" w:eastAsia="Times New Roman" w:hAnsi="Consolas" w:cs="Courier New"/>
                <w:noProof/>
                <w:sz w:val="23"/>
                <w:szCs w:val="23"/>
                <w:shd w:val="pct15" w:color="auto" w:fill="FFFFFF"/>
                <w:lang w:eastAsia="ja-JP"/>
              </w:rPr>
            </w:pPr>
          </w:p>
          <w:p w14:paraId="22AFB0EF" w14:textId="77777777" w:rsidR="00AC71CC" w:rsidRPr="00420D74" w:rsidRDefault="00AC71CC" w:rsidP="00147B43">
            <w:pPr>
              <w:rPr>
                <w:rFonts w:ascii="Consolas" w:eastAsia="Times New Roman" w:hAnsi="Consolas" w:cs="Courier New"/>
                <w:noProof/>
                <w:sz w:val="23"/>
                <w:szCs w:val="23"/>
                <w:shd w:val="pct15" w:color="auto" w:fill="FFFFFF"/>
                <w:lang w:eastAsia="ja-JP"/>
              </w:rPr>
            </w:pPr>
          </w:p>
          <w:p w14:paraId="73A2F9BA" w14:textId="16D84B67" w:rsidR="001F253B" w:rsidRPr="00420D74" w:rsidRDefault="1B5CA8AC" w:rsidP="4FB1998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>Chatbo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( </w:t>
            </w:r>
          </w:p>
          <w:p w14:paraId="6A087F78" w14:textId="49D7F4A0" w:rsidR="001F253B" w:rsidRPr="00420D74" w:rsidRDefault="1B5CA8AC" w:rsidP="4FB1998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Q_Id VARCHAR(10) NOT NULL, </w:t>
            </w:r>
          </w:p>
          <w:p w14:paraId="3458CBE6" w14:textId="4DAC871F" w:rsidR="001F253B" w:rsidRPr="00420D74" w:rsidRDefault="1B5CA8AC" w:rsidP="4FB1998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Query VARCHAR(200) NOT NULL, </w:t>
            </w:r>
          </w:p>
          <w:p w14:paraId="35F67358" w14:textId="546AF481" w:rsidR="001F253B" w:rsidRPr="00420D74" w:rsidRDefault="1B5CA8AC" w:rsidP="4FB1998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ply VARCHAR(200) NOT NULL, </w:t>
            </w:r>
          </w:p>
          <w:p w14:paraId="5E9E8E62" w14:textId="68BC6429" w:rsidR="001F253B" w:rsidRPr="00420D74" w:rsidRDefault="1B5CA8AC" w:rsidP="4FB1998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PRIMARY KEY (Q_Id) </w:t>
            </w:r>
          </w:p>
          <w:p w14:paraId="6A0E5759" w14:textId="6598588C" w:rsidR="000F1907" w:rsidRPr="00420D74" w:rsidRDefault="1B5CA8AC" w:rsidP="00630AD7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20F6C650" w14:textId="77777777" w:rsidR="000F1907" w:rsidRPr="00420D74" w:rsidRDefault="000F1907" w:rsidP="00630AD7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3F23B482" w14:textId="7EF540AA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lastRenderedPageBreak/>
              <w:t xml:space="preserve">CREATE TABLE </w:t>
            </w:r>
            <w:r w:rsidR="00EB487B"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>Ch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 xml:space="preserve">at_Customer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57D0C384" w14:textId="305FF881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_I</w:t>
            </w:r>
            <w:r w:rsidR="00E46BD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7EE990D7" w14:textId="6CCD2D73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Q_I</w:t>
            </w:r>
            <w:r w:rsidR="00E46BD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61668BE7" w14:textId="165584A6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="00B53CE6" w:rsidRPr="00420D74">
              <w:rPr>
                <w:rFonts w:ascii="Consolas" w:hAnsi="Consolas"/>
                <w:noProof/>
                <w:sz w:val="23"/>
                <w:szCs w:val="23"/>
              </w:rPr>
              <w:t>ha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DateTime DATETIME NOT NULL,</w:t>
            </w:r>
          </w:p>
          <w:p w14:paraId="36120A3D" w14:textId="49D3E542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Q_I</w:t>
            </w:r>
            <w:r w:rsidR="00E46BD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C56FB1" w:rsidRPr="00420D74">
              <w:rPr>
                <w:rFonts w:ascii="Consolas" w:hAnsi="Consolas"/>
                <w:noProof/>
                <w:sz w:val="23"/>
                <w:szCs w:val="23"/>
              </w:rPr>
              <w:t>, C_I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77B85845" w14:textId="15F22DD5" w:rsidR="0098699F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CHAT_CUSTOMER FOREIGN KEY (</w:t>
            </w:r>
            <w:r w:rsidR="0098699F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98699F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C56FB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6D1FA085" w14:textId="346EB023" w:rsidR="00FB3FC9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98699F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ustomer(</w:t>
            </w:r>
            <w:r w:rsidR="0098699F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98699F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C56FB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6E394B7A" w14:textId="715E10C4" w:rsidR="000F1907" w:rsidRPr="00420D74" w:rsidRDefault="00FB3FC9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0CC0B48D" w14:textId="77777777" w:rsidR="0098699F" w:rsidRPr="00420D74" w:rsidRDefault="0098699F" w:rsidP="00FB3FC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7CBFC63E" w14:textId="3B806E39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="00EB487B"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>Car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 xml:space="preserve">t_Item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642541F1" w14:textId="345588A8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_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045F997D" w14:textId="69CE8F1F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I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62900934" w14:textId="50685A30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I_Quantity INT</w:t>
            </w:r>
            <w:r w:rsidR="0082735F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4ABE03F4" w14:textId="4E58D660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I_Price double</w:t>
            </w:r>
            <w:r w:rsidR="0082735F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76AA8F57" w14:textId="78CD3B83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CI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4547621B" w14:textId="3125277E" w:rsidR="007620AA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CAR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ITE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C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0849E56F" w14:textId="446494BF" w:rsidR="009418CC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ustomer(C_</w:t>
            </w:r>
            <w:r w:rsidR="007620AA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106B7915" w14:textId="15F38B4C" w:rsidR="0098699F" w:rsidRPr="00420D74" w:rsidRDefault="009418CC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5CB8F6B" w14:textId="77777777" w:rsidR="007620AA" w:rsidRPr="00420D74" w:rsidRDefault="007620AA" w:rsidP="009418CC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0B290738" w14:textId="6E12374E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 xml:space="preserve">Restaurant_Table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4006B5A0" w14:textId="41251324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T_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5C72A380" w14:textId="465C25FE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T_Pax INT(20) NOT NULL, </w:t>
            </w:r>
          </w:p>
          <w:p w14:paraId="34F74050" w14:textId="582A59EA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T_Position VARCHAR(20) NOT NULL,</w:t>
            </w:r>
          </w:p>
          <w:p w14:paraId="0C6B1C99" w14:textId="6BC83B46" w:rsidR="00724BF1" w:rsidRPr="00420D74" w:rsidRDefault="00AA0F0B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T_Status </w:t>
            </w:r>
            <w:r w:rsidR="00670070" w:rsidRPr="00420D74">
              <w:rPr>
                <w:rFonts w:ascii="Consolas" w:hAnsi="Consolas"/>
                <w:noProof/>
                <w:sz w:val="23"/>
                <w:szCs w:val="23"/>
              </w:rPr>
              <w:t xml:space="preserve">VARCHAR(20)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,</w:t>
            </w:r>
          </w:p>
          <w:p w14:paraId="0434E3C4" w14:textId="40EE5611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T_I</w:t>
            </w:r>
            <w:r w:rsidR="00ED109D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71B899E5" w14:textId="7C1282EF" w:rsidR="007620AA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5A18B5E5" w14:textId="77777777" w:rsidR="00634D6E" w:rsidRPr="00420D74" w:rsidRDefault="00634D6E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58D79DA3" w14:textId="77777777" w:rsidR="004A0CB3" w:rsidRPr="00420D74" w:rsidRDefault="004A0CB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7422DA0" w14:textId="050C4BE3" w:rsidR="004A0CB3" w:rsidRPr="00420D74" w:rsidRDefault="004A0CB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 xml:space="preserve">Payment_Info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6A0B8534" w14:textId="433C17DA" w:rsidR="004A0CB3" w:rsidRPr="00420D74" w:rsidRDefault="004A0CB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M_Id VARCHAR(10) NOT NULL,</w:t>
            </w:r>
          </w:p>
          <w:p w14:paraId="0EDD0FA8" w14:textId="7F70D69A" w:rsidR="004A0CB3" w:rsidRPr="00420D74" w:rsidRDefault="004A0CB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M_Type</w:t>
            </w:r>
            <w:r w:rsidR="006D44E3" w:rsidRPr="00420D74">
              <w:rPr>
                <w:rFonts w:ascii="Consolas" w:hAnsi="Consolas"/>
                <w:noProof/>
                <w:sz w:val="23"/>
                <w:szCs w:val="23"/>
              </w:rPr>
              <w:t xml:space="preserve"> INT(20) NOT NULL,</w:t>
            </w:r>
          </w:p>
          <w:p w14:paraId="58AD99B5" w14:textId="0009029D" w:rsidR="006D44E3" w:rsidRPr="00420D74" w:rsidRDefault="007E135B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M_Cashier VARCHAR(128)</w:t>
            </w:r>
            <w:r w:rsidR="00A704DB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,</w:t>
            </w:r>
          </w:p>
          <w:p w14:paraId="05B3DD46" w14:textId="77457D8F" w:rsidR="00A704DB" w:rsidRPr="00420D74" w:rsidRDefault="00BF3141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M_Status VARCHAR</w:t>
            </w:r>
            <w:r w:rsidR="0038104F" w:rsidRPr="00420D74">
              <w:rPr>
                <w:rFonts w:ascii="Consolas" w:hAnsi="Consolas"/>
                <w:noProof/>
                <w:sz w:val="23"/>
                <w:szCs w:val="23"/>
              </w:rPr>
              <w:t>(20)</w:t>
            </w:r>
            <w:r w:rsidR="006D3A90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,</w:t>
            </w:r>
          </w:p>
          <w:p w14:paraId="4A1115B5" w14:textId="480C293C" w:rsidR="006D3A90" w:rsidRPr="00420D74" w:rsidRDefault="006D3A90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PM_Id)</w:t>
            </w:r>
          </w:p>
          <w:p w14:paraId="435B0E77" w14:textId="0F28CA8E" w:rsidR="00A45A7C" w:rsidRPr="00420D74" w:rsidRDefault="00A45A7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26C42620" w14:textId="77777777" w:rsidR="00E4015D" w:rsidRPr="00420D74" w:rsidRDefault="00E4015D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258B5175" w14:textId="05C4B79C" w:rsidR="008B4F3E" w:rsidRPr="00420D74" w:rsidRDefault="008B4F3E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="008841C3"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>Delivery</w:t>
            </w:r>
            <w:r w:rsidR="008841C3" w:rsidRPr="00420D74">
              <w:rPr>
                <w:rFonts w:ascii="Consolas" w:hAnsi="Consolas"/>
                <w:noProof/>
                <w:sz w:val="23"/>
                <w:szCs w:val="23"/>
              </w:rPr>
              <w:t xml:space="preserve"> (</w:t>
            </w:r>
          </w:p>
          <w:p w14:paraId="1BA0AE68" w14:textId="26F097E1" w:rsidR="008841C3" w:rsidRPr="00420D74" w:rsidRDefault="008841C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_Id VARCHAR(10) NOT NULL,</w:t>
            </w:r>
          </w:p>
          <w:p w14:paraId="3B71C66E" w14:textId="714E0D00" w:rsidR="008841C3" w:rsidRPr="00420D74" w:rsidRDefault="008841C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_Charge DOUBLE(</w:t>
            </w:r>
            <w:r w:rsidR="00464E9C" w:rsidRPr="00420D74">
              <w:rPr>
                <w:rFonts w:ascii="Consolas" w:hAnsi="Consolas"/>
                <w:noProof/>
                <w:sz w:val="23"/>
                <w:szCs w:val="23"/>
              </w:rPr>
              <w:t>10) NOT NULL,</w:t>
            </w:r>
          </w:p>
          <w:p w14:paraId="22A0F4D1" w14:textId="6660E4DF" w:rsidR="00464E9C" w:rsidRPr="00420D74" w:rsidRDefault="00464E9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_DateTime DATETIME NOT NULL,</w:t>
            </w:r>
          </w:p>
          <w:p w14:paraId="5FB4B247" w14:textId="1D435377" w:rsidR="00464E9C" w:rsidRPr="00420D74" w:rsidRDefault="00464E9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_Status VARCHAR(30) NOT NULL,</w:t>
            </w:r>
          </w:p>
          <w:p w14:paraId="1C55791B" w14:textId="340C4697" w:rsidR="00464E9C" w:rsidRPr="00420D74" w:rsidRDefault="00464E9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D_Id)</w:t>
            </w:r>
          </w:p>
          <w:p w14:paraId="6263A73D" w14:textId="2588A5A9" w:rsidR="00464E9C" w:rsidRPr="00420D74" w:rsidRDefault="00464E9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9745296" w14:textId="77777777" w:rsidR="00464E9C" w:rsidRPr="00420D74" w:rsidRDefault="00464E9C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2815F4C" w14:textId="77777777" w:rsidR="009C1843" w:rsidRPr="00420D74" w:rsidRDefault="009C1843" w:rsidP="002430D5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D867E7E" w14:textId="18C52898" w:rsidR="00FF41C2" w:rsidRPr="00420D74" w:rsidRDefault="001758B4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="00967372"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>Cust_</w:t>
            </w:r>
            <w:r w:rsidRPr="007D6687">
              <w:rPr>
                <w:rFonts w:ascii="Consolas" w:hAnsi="Consolas"/>
                <w:noProof/>
                <w:color w:val="4472C4" w:themeColor="accent1"/>
                <w:sz w:val="23"/>
                <w:szCs w:val="23"/>
              </w:rPr>
              <w:t xml:space="preserve">Order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7FE998FB" w14:textId="7A8831A9" w:rsidR="001758B4" w:rsidRPr="00420D74" w:rsidRDefault="003D35BD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Id VARCHAR(10) NOT NULL,</w:t>
            </w:r>
          </w:p>
          <w:p w14:paraId="764CD878" w14:textId="0AD1BD82" w:rsidR="003D35BD" w:rsidRPr="00420D74" w:rsidRDefault="00741B01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_Id VARCHAR(10) NOT NULL,</w:t>
            </w:r>
          </w:p>
          <w:p w14:paraId="1810B87C" w14:textId="7917E599" w:rsidR="00741B01" w:rsidRPr="00420D74" w:rsidRDefault="00D569C7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lastRenderedPageBreak/>
              <w:t>T_Id VARCHAR(10) NOT NULL,</w:t>
            </w:r>
          </w:p>
          <w:p w14:paraId="5E0084F0" w14:textId="7B197F9A" w:rsidR="00D569C7" w:rsidRPr="00420D74" w:rsidRDefault="00D569C7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_I</w:t>
            </w:r>
            <w:r w:rsidR="00CF6349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5F2D17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</w:t>
            </w:r>
            <w:r w:rsidR="00173BDA" w:rsidRPr="00420D74">
              <w:rPr>
                <w:rFonts w:ascii="Consolas" w:hAnsi="Consolas"/>
                <w:noProof/>
                <w:sz w:val="23"/>
                <w:szCs w:val="23"/>
              </w:rPr>
              <w:t>(10) NOT NULL,</w:t>
            </w:r>
          </w:p>
          <w:p w14:paraId="2A90A0FF" w14:textId="68DA6C45" w:rsidR="00173BDA" w:rsidRPr="00420D74" w:rsidRDefault="00ED7832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M_I</w:t>
            </w:r>
            <w:r w:rsidR="00CF6349" w:rsidRPr="00420D74">
              <w:rPr>
                <w:rFonts w:ascii="Consolas" w:hAnsi="Consolas"/>
                <w:noProof/>
                <w:sz w:val="23"/>
                <w:szCs w:val="23"/>
              </w:rPr>
              <w:t>d VARCHAR</w:t>
            </w:r>
            <w:r w:rsidR="00B62561" w:rsidRPr="00420D74">
              <w:rPr>
                <w:rFonts w:ascii="Consolas" w:hAnsi="Consolas"/>
                <w:noProof/>
                <w:sz w:val="23"/>
                <w:szCs w:val="23"/>
              </w:rPr>
              <w:t>(10) NOT NULL,</w:t>
            </w:r>
          </w:p>
          <w:p w14:paraId="12E31DC6" w14:textId="141D30C6" w:rsidR="00B62561" w:rsidRPr="00420D74" w:rsidRDefault="0088228A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DateTime DATETIME NOT NULL,</w:t>
            </w:r>
          </w:p>
          <w:p w14:paraId="4C9DA3DF" w14:textId="7DEA4077" w:rsidR="003845C0" w:rsidRPr="00420D74" w:rsidRDefault="003845C0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ine_DateTime DATETIME,</w:t>
            </w:r>
          </w:p>
          <w:p w14:paraId="1EE8FD3B" w14:textId="3976746F" w:rsidR="003845C0" w:rsidRPr="00420D74" w:rsidRDefault="002523A7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Total</w:t>
            </w:r>
            <w:r w:rsidR="00E732A1" w:rsidRPr="00420D74">
              <w:rPr>
                <w:rFonts w:ascii="Consolas" w:hAnsi="Consolas"/>
                <w:noProof/>
                <w:sz w:val="23"/>
                <w:szCs w:val="23"/>
              </w:rPr>
              <w:t xml:space="preserve"> DOUBLE NOT NULL,</w:t>
            </w:r>
          </w:p>
          <w:p w14:paraId="73BC3295" w14:textId="46186F83" w:rsidR="00E732A1" w:rsidRPr="00420D74" w:rsidRDefault="00BA5A6E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Type</w:t>
            </w:r>
            <w:r w:rsidR="00DD4064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30) NOT NULL</w:t>
            </w:r>
          </w:p>
          <w:p w14:paraId="237A1ED6" w14:textId="464FA729" w:rsidR="00FF41C2" w:rsidRPr="00420D74" w:rsidRDefault="00320C32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</w:t>
            </w:r>
            <w:r w:rsidR="00D72F92" w:rsidRPr="00420D74">
              <w:rPr>
                <w:rFonts w:ascii="Consolas" w:hAnsi="Consolas"/>
                <w:noProof/>
                <w:sz w:val="23"/>
                <w:szCs w:val="23"/>
              </w:rPr>
              <w:t>Status</w:t>
            </w:r>
            <w:r w:rsidR="00647EC1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</w:t>
            </w:r>
            <w:r w:rsidR="006C6392" w:rsidRPr="00420D74">
              <w:rPr>
                <w:rFonts w:ascii="Consolas" w:hAnsi="Consolas"/>
                <w:noProof/>
                <w:sz w:val="23"/>
                <w:szCs w:val="23"/>
              </w:rPr>
              <w:t>(30) NOT NULL,</w:t>
            </w:r>
          </w:p>
          <w:p w14:paraId="5CEEF61C" w14:textId="03F37DE5" w:rsidR="006C6392" w:rsidRPr="00420D74" w:rsidRDefault="00C544BC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</w:t>
            </w:r>
            <w:r w:rsidR="0071367F" w:rsidRPr="00420D74">
              <w:rPr>
                <w:rFonts w:ascii="Consolas" w:hAnsi="Consolas"/>
                <w:noProof/>
                <w:sz w:val="23"/>
                <w:szCs w:val="23"/>
              </w:rPr>
              <w:t xml:space="preserve"> (O_Id),</w:t>
            </w:r>
          </w:p>
          <w:p w14:paraId="184E7384" w14:textId="145ECDE5" w:rsidR="0071367F" w:rsidRPr="00420D74" w:rsidRDefault="0071367F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</w:t>
            </w:r>
            <w:r w:rsidR="006F6094" w:rsidRPr="00420D74">
              <w:rPr>
                <w:rFonts w:ascii="Consolas" w:hAnsi="Consolas"/>
                <w:noProof/>
                <w:sz w:val="23"/>
                <w:szCs w:val="23"/>
              </w:rPr>
              <w:t xml:space="preserve"> FK_</w:t>
            </w:r>
            <w:r w:rsidR="00C07916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="006F6094" w:rsidRPr="00420D74">
              <w:rPr>
                <w:rFonts w:ascii="Consolas" w:hAnsi="Consolas"/>
                <w:noProof/>
                <w:sz w:val="23"/>
                <w:szCs w:val="23"/>
              </w:rPr>
              <w:t>ORDER</w:t>
            </w:r>
            <w:r w:rsidR="00483D86" w:rsidRPr="00420D74">
              <w:rPr>
                <w:rFonts w:ascii="Consolas" w:hAnsi="Consolas"/>
                <w:noProof/>
                <w:sz w:val="23"/>
                <w:szCs w:val="23"/>
              </w:rPr>
              <w:t>_1</w:t>
            </w:r>
            <w:r w:rsidR="006F6094"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</w:t>
            </w:r>
            <w:r w:rsidR="004363B8" w:rsidRPr="00420D74">
              <w:rPr>
                <w:rFonts w:ascii="Consolas" w:hAnsi="Consolas"/>
                <w:noProof/>
                <w:sz w:val="23"/>
                <w:szCs w:val="23"/>
              </w:rPr>
              <w:t>(C_Id)</w:t>
            </w:r>
          </w:p>
          <w:p w14:paraId="5F5982D2" w14:textId="2491E6DC" w:rsidR="004363B8" w:rsidRPr="00420D74" w:rsidRDefault="004363B8" w:rsidP="00CC0A6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</w:t>
            </w:r>
            <w:r w:rsidR="00892D0F" w:rsidRPr="00420D74">
              <w:rPr>
                <w:rFonts w:ascii="Consolas" w:hAnsi="Consolas"/>
                <w:noProof/>
                <w:sz w:val="23"/>
                <w:szCs w:val="23"/>
              </w:rPr>
              <w:t xml:space="preserve"> C</w:t>
            </w:r>
            <w:r w:rsidR="0016608F" w:rsidRPr="00420D74">
              <w:rPr>
                <w:rFonts w:ascii="Consolas" w:hAnsi="Consolas"/>
                <w:noProof/>
                <w:sz w:val="23"/>
                <w:szCs w:val="23"/>
              </w:rPr>
              <w:t>ustomer(C_Id),</w:t>
            </w:r>
          </w:p>
          <w:p w14:paraId="02F68F39" w14:textId="32BE6B44" w:rsidR="00DC2C02" w:rsidRPr="00420D74" w:rsidRDefault="00DC2C02" w:rsidP="00DC2C0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C07916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ORDER</w:t>
            </w:r>
            <w:r w:rsidR="00483D86" w:rsidRPr="00420D74">
              <w:rPr>
                <w:rFonts w:ascii="Consolas" w:hAnsi="Consolas"/>
                <w:noProof/>
                <w:sz w:val="23"/>
                <w:szCs w:val="23"/>
              </w:rPr>
              <w:t>_2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</w:t>
            </w:r>
            <w:r w:rsidR="00285557" w:rsidRPr="00420D74">
              <w:rPr>
                <w:rFonts w:ascii="Consolas" w:hAnsi="Consolas"/>
                <w:noProof/>
                <w:sz w:val="23"/>
                <w:szCs w:val="23"/>
              </w:rPr>
              <w:t>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d)</w:t>
            </w:r>
          </w:p>
          <w:p w14:paraId="47E11D07" w14:textId="303DCCB0" w:rsidR="00DC2C02" w:rsidRPr="00420D74" w:rsidRDefault="00DC2C02" w:rsidP="00DC2C0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7B57BD" w:rsidRPr="00420D74">
              <w:rPr>
                <w:rFonts w:ascii="Consolas" w:hAnsi="Consolas"/>
                <w:noProof/>
                <w:sz w:val="23"/>
                <w:szCs w:val="23"/>
              </w:rPr>
              <w:t>Restaurant_Table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28798A" w:rsidRPr="00420D74">
              <w:rPr>
                <w:rFonts w:ascii="Consolas" w:hAnsi="Consolas"/>
                <w:noProof/>
                <w:sz w:val="23"/>
                <w:szCs w:val="23"/>
              </w:rPr>
              <w:t>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d),</w:t>
            </w:r>
          </w:p>
          <w:p w14:paraId="0C358583" w14:textId="7D19CA01" w:rsidR="007B57BD" w:rsidRPr="00420D74" w:rsidRDefault="007B57BD" w:rsidP="007B57B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C07916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ORDER_3 FOREIGN KEY (D_Id)</w:t>
            </w:r>
          </w:p>
          <w:p w14:paraId="7C4F9D5F" w14:textId="6B7945E5" w:rsidR="007B57BD" w:rsidRPr="00420D74" w:rsidRDefault="007B57BD" w:rsidP="007B57B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D92FD8" w:rsidRPr="00420D74">
              <w:rPr>
                <w:rFonts w:ascii="Consolas" w:hAnsi="Consolas"/>
                <w:noProof/>
                <w:sz w:val="23"/>
                <w:szCs w:val="23"/>
              </w:rPr>
              <w:t>Delivery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D_Id),</w:t>
            </w:r>
          </w:p>
          <w:p w14:paraId="7FF45C59" w14:textId="4B9ECED3" w:rsidR="003E2A7A" w:rsidRPr="00420D74" w:rsidRDefault="003E2A7A" w:rsidP="003E2A7A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C07916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ORDER_</w:t>
            </w:r>
            <w:r w:rsidR="00E148E6" w:rsidRPr="00420D74">
              <w:rPr>
                <w:rFonts w:ascii="Consolas" w:hAnsi="Consolas"/>
                <w:noProof/>
                <w:sz w:val="23"/>
                <w:szCs w:val="23"/>
              </w:rPr>
              <w:t>4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</w:t>
            </w:r>
            <w:r w:rsidR="00E148E6" w:rsidRPr="00420D74">
              <w:rPr>
                <w:rFonts w:ascii="Consolas" w:hAnsi="Consolas"/>
                <w:noProof/>
                <w:sz w:val="23"/>
                <w:szCs w:val="23"/>
              </w:rPr>
              <w:t>P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d)</w:t>
            </w:r>
          </w:p>
          <w:p w14:paraId="5C87C78E" w14:textId="78E169E1" w:rsidR="003E2A7A" w:rsidRPr="00420D74" w:rsidRDefault="003E2A7A" w:rsidP="003E2A7A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E148E6" w:rsidRPr="00420D74">
              <w:rPr>
                <w:rFonts w:ascii="Consolas" w:hAnsi="Consolas"/>
                <w:noProof/>
                <w:sz w:val="23"/>
                <w:szCs w:val="23"/>
              </w:rPr>
              <w:t>Payment_Info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E148E6" w:rsidRPr="00420D74">
              <w:rPr>
                <w:rFonts w:ascii="Consolas" w:hAnsi="Consolas"/>
                <w:noProof/>
                <w:sz w:val="23"/>
                <w:szCs w:val="23"/>
              </w:rPr>
              <w:t>P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d)</w:t>
            </w:r>
          </w:p>
          <w:p w14:paraId="5F8785A9" w14:textId="78E169E1" w:rsidR="00E148E6" w:rsidRPr="00420D74" w:rsidRDefault="00E148E6" w:rsidP="003E2A7A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2BF3B9BC" w14:textId="77777777" w:rsidR="008A41FC" w:rsidRPr="00420D74" w:rsidRDefault="008A41FC" w:rsidP="007B57BD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72D0ECE1" w14:textId="77777777" w:rsidR="00A142E7" w:rsidRPr="00420D74" w:rsidRDefault="00A142E7" w:rsidP="0079527D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62D029BF" w14:textId="16A4C728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Shop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66DE7A19" w14:textId="7B96E164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D37ED5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D37ED5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10)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7FFEF8A1" w14:textId="6651A7FF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N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ame VARCHAR(128) 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739539BD" w14:textId="65A6C66A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esc VARCHAR(128)  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3ED4EE3D" w14:textId="4A16B61C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erm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ond VARCHAR(128)  </w:t>
            </w:r>
            <w:r w:rsidR="00D05CE3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09C46744" w14:textId="24BFDA8B" w:rsidR="001F1DAF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S</w:t>
            </w:r>
            <w:r w:rsidR="00F97EEB" w:rsidRPr="00420D74">
              <w:rPr>
                <w:rFonts w:ascii="Consolas" w:hAnsi="Consolas"/>
                <w:noProof/>
                <w:sz w:val="23"/>
                <w:szCs w:val="23"/>
              </w:rPr>
              <w:t>_I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5E4EA7B3" w14:textId="414AED13" w:rsidR="00A142E7" w:rsidRPr="00420D74" w:rsidRDefault="001F1DAF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7275C9DE" w14:textId="2BCE2CEE" w:rsidR="003704C9" w:rsidRPr="00420D74" w:rsidRDefault="003704C9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CCFB11D" w14:textId="77777777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Shop_Industry_Category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66CA787B" w14:textId="645535B3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I</w:t>
            </w:r>
            <w:r w:rsidR="00FB5DDF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</w:t>
            </w:r>
            <w:r w:rsidR="00FB5DDF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3ACD1437" w14:textId="33F9F297" w:rsidR="00FB5DDF" w:rsidRPr="00420D74" w:rsidRDefault="00FB5DDF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I_Category VARCHAR(</w:t>
            </w:r>
            <w:r w:rsidR="001C1740" w:rsidRPr="00420D74">
              <w:rPr>
                <w:rFonts w:ascii="Consolas" w:hAnsi="Consolas"/>
                <w:noProof/>
                <w:sz w:val="23"/>
                <w:szCs w:val="23"/>
              </w:rPr>
              <w:t>50) NOT NULL,</w:t>
            </w:r>
          </w:p>
          <w:p w14:paraId="007CE373" w14:textId="16DC472D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SI_Desc VARCHAR(128) </w:t>
            </w:r>
            <w:r w:rsidR="001C1740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22E614F" w14:textId="038ACA81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S_I</w:t>
            </w:r>
            <w:r w:rsidR="000F1EC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 SI_</w:t>
            </w:r>
            <w:r w:rsidR="000F1EC7" w:rsidRPr="00420D74">
              <w:rPr>
                <w:rFonts w:ascii="Consolas" w:hAnsi="Consolas"/>
                <w:noProof/>
                <w:sz w:val="23"/>
                <w:szCs w:val="23"/>
              </w:rPr>
              <w:t>Category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5857E5D2" w14:textId="2C7D37FA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SHOP_INDUSTRY_CATEGORY FOREIGN KEY (S_I</w:t>
            </w:r>
            <w:r w:rsidR="000F1EC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3F189197" w14:textId="5AD6FF7B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 Shop(S_I</w:t>
            </w:r>
            <w:r w:rsidR="000F1EC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2C9621B4" w14:textId="77777777" w:rsidR="003704C9" w:rsidRPr="00420D74" w:rsidRDefault="003704C9" w:rsidP="003704C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1F9E73DD" w14:textId="77777777" w:rsidR="003704C9" w:rsidRPr="00420D74" w:rsidRDefault="003704C9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998E21C" w14:textId="77777777" w:rsidR="00F97EEB" w:rsidRPr="00420D74" w:rsidRDefault="00F97EEB" w:rsidP="001F1DAF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3B9B7CD" w14:textId="0B32A4C9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Shop_Business_Hour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3F21D569" w14:textId="1BA3454B" w:rsidR="00986D44" w:rsidRPr="00420D74" w:rsidRDefault="00780A79" w:rsidP="00986D4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I</w:t>
            </w:r>
            <w:r w:rsidR="00986D44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986D44" w:rsidRPr="00420D74">
              <w:rPr>
                <w:rFonts w:ascii="Consolas" w:hAnsi="Consolas"/>
                <w:noProof/>
                <w:sz w:val="23"/>
                <w:szCs w:val="23"/>
              </w:rPr>
              <w:t>VARCHAR(10) NOT NULL,</w:t>
            </w:r>
          </w:p>
          <w:p w14:paraId="10BE87AE" w14:textId="61A60DB5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Day_of_Week VARCHAR(20) NOT NULL,</w:t>
            </w:r>
          </w:p>
          <w:p w14:paraId="7867E5B0" w14:textId="627AAAA2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atus VARCHAR(20)  NOT NULL,</w:t>
            </w:r>
          </w:p>
          <w:p w14:paraId="44E39C14" w14:textId="3A68D330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art_Time DATETIME NOT NULL,</w:t>
            </w:r>
          </w:p>
          <w:p w14:paraId="6AE790F1" w14:textId="16F0ECA9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End_Time DATETIME NOT NULL,</w:t>
            </w:r>
          </w:p>
          <w:p w14:paraId="50B05A0C" w14:textId="4A1C4C4D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S_I</w:t>
            </w:r>
            <w:r w:rsidR="00C44735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 Day_Of_Week),</w:t>
            </w:r>
          </w:p>
          <w:p w14:paraId="4F0A6D2A" w14:textId="621DC2B2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SHOP_BUSINESS_HOUR FOREIGN KEY (S_I</w:t>
            </w:r>
            <w:r w:rsidR="004815B5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5E0AC30A" w14:textId="16E2F2F0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 Shop(S_I</w:t>
            </w:r>
            <w:r w:rsidR="004815B5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07D9D89A" w14:textId="5DE94E38" w:rsidR="00F97EEB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AFE74AB" w14:textId="77777777" w:rsidR="00780A79" w:rsidRPr="00420D74" w:rsidRDefault="00780A79" w:rsidP="00780A7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688DAA95" w14:textId="77777777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300EE4C" w14:textId="39301CA3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Product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25C295B4" w14:textId="33B3C0C6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I</w:t>
            </w:r>
            <w:r w:rsidR="0063649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34F5E7CB" w14:textId="11F73A4F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I</w:t>
            </w:r>
            <w:r w:rsidR="0063649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566F4D8A" w14:textId="54849C06" w:rsidR="00636493" w:rsidRPr="00420D74" w:rsidRDefault="00636493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_Id VARCHAR(10) NOT NULL,</w:t>
            </w:r>
          </w:p>
          <w:p w14:paraId="58CA2293" w14:textId="7E627C46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Name VARCHAR(50) NOT NULL,</w:t>
            </w:r>
          </w:p>
          <w:p w14:paraId="5D9D3459" w14:textId="2346916D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Price DOUBLE NOT NULL,</w:t>
            </w:r>
          </w:p>
          <w:p w14:paraId="5079B81E" w14:textId="6545D026" w:rsidR="00BF31AD" w:rsidRPr="00420D74" w:rsidRDefault="00BF31A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_Image VARBINARY(MAX),</w:t>
            </w:r>
          </w:p>
          <w:p w14:paraId="72EE1717" w14:textId="424F1B92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Desc VARCHAR(50)</w:t>
            </w:r>
            <w:r w:rsidR="00E64757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0D35013C" w14:textId="6FE17ABD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Discount VARCHAR(10),</w:t>
            </w:r>
          </w:p>
          <w:p w14:paraId="457D183D" w14:textId="382EA889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P_Disc_Price </w:t>
            </w:r>
            <w:r w:rsidR="00CB1D33" w:rsidRPr="00420D74">
              <w:rPr>
                <w:rFonts w:ascii="Consolas" w:hAnsi="Consolas"/>
                <w:noProof/>
                <w:sz w:val="23"/>
                <w:szCs w:val="23"/>
              </w:rPr>
              <w:t>DOUBLE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6B17B3E6" w14:textId="2DBF7F77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</w:t>
            </w:r>
            <w:r w:rsidR="00CB1D33"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P_</w:t>
            </w:r>
            <w:r w:rsidR="00CB1D33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6475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5081C830" w14:textId="00E32F5B" w:rsidR="00CB1D33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PRODUCT</w:t>
            </w:r>
            <w:r w:rsidR="0032226D" w:rsidRPr="00420D74">
              <w:rPr>
                <w:rFonts w:ascii="Consolas" w:hAnsi="Consolas"/>
                <w:noProof/>
                <w:sz w:val="23"/>
                <w:szCs w:val="23"/>
              </w:rPr>
              <w:t>_1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</w:t>
            </w:r>
            <w:r w:rsidR="00CB1D33"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O_I</w:t>
            </w:r>
            <w:r w:rsidR="00E6475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075D734C" w14:textId="1F512048" w:rsidR="00DB47DD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CC0EE6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O</w:t>
            </w:r>
            <w:r w:rsidR="002C79A2" w:rsidRPr="00420D74">
              <w:rPr>
                <w:rFonts w:ascii="Consolas" w:hAnsi="Consolas"/>
                <w:noProof/>
                <w:sz w:val="23"/>
                <w:szCs w:val="23"/>
              </w:rPr>
              <w:t>rde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O_I</w:t>
            </w:r>
            <w:r w:rsidR="00E6475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0B5D5691" w14:textId="5C073272" w:rsidR="00E64757" w:rsidRPr="00420D74" w:rsidRDefault="00E64757" w:rsidP="00E64757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PRODUCT</w:t>
            </w:r>
            <w:r w:rsidR="0032226D" w:rsidRPr="00420D74">
              <w:rPr>
                <w:rFonts w:ascii="Consolas" w:hAnsi="Consolas"/>
                <w:noProof/>
                <w:sz w:val="23"/>
                <w:szCs w:val="23"/>
              </w:rPr>
              <w:t>_2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</w:t>
            </w:r>
            <w:r w:rsidR="0032226D" w:rsidRPr="00420D74">
              <w:rPr>
                <w:rFonts w:ascii="Consolas" w:hAnsi="Consolas"/>
                <w:noProof/>
                <w:sz w:val="23"/>
                <w:szCs w:val="23"/>
              </w:rPr>
              <w:t>S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_Id) </w:t>
            </w:r>
          </w:p>
          <w:p w14:paraId="374A02FE" w14:textId="14E78A0F" w:rsidR="00E64757" w:rsidRPr="00420D74" w:rsidRDefault="00E64757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32226D" w:rsidRPr="00420D74">
              <w:rPr>
                <w:rFonts w:ascii="Consolas" w:hAnsi="Consolas"/>
                <w:noProof/>
                <w:sz w:val="23"/>
                <w:szCs w:val="23"/>
              </w:rPr>
              <w:t>Shop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32226D" w:rsidRPr="00420D74">
              <w:rPr>
                <w:rFonts w:ascii="Consolas" w:hAnsi="Consolas"/>
                <w:noProof/>
                <w:sz w:val="23"/>
                <w:szCs w:val="23"/>
              </w:rPr>
              <w:t>S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d)</w:t>
            </w:r>
          </w:p>
          <w:p w14:paraId="5E47B79C" w14:textId="1980C3AB" w:rsidR="000D1179" w:rsidRPr="00420D74" w:rsidRDefault="00DB47DD" w:rsidP="00DB47DD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7AAFD7E" w14:textId="77777777" w:rsidR="00724BF1" w:rsidRPr="00420D74" w:rsidRDefault="00724BF1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4F886C09" w14:textId="77777777" w:rsidR="00420D74" w:rsidRPr="00420D74" w:rsidRDefault="00420D74" w:rsidP="00724BF1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57579488" w14:textId="41C9D26C" w:rsidR="000063F1" w:rsidRPr="00420D74" w:rsidRDefault="000063F1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Product_Category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0171CD5B" w14:textId="3FA57601" w:rsidR="00281ECC" w:rsidRPr="00420D74" w:rsidRDefault="00281ECC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Id VARCHAR(10) NOT NULL,</w:t>
            </w:r>
            <w:r w:rsidR="0066769B" w:rsidRPr="00420D74">
              <w:rPr>
                <w:rFonts w:ascii="Consolas" w:hAnsi="Consolas"/>
                <w:noProof/>
                <w:sz w:val="23"/>
                <w:szCs w:val="23"/>
              </w:rPr>
              <w:tab/>
            </w:r>
          </w:p>
          <w:p w14:paraId="3D32EEF9" w14:textId="49ACCAF2" w:rsidR="0046364E" w:rsidRPr="00420D74" w:rsidRDefault="00575737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C_Category VARCHAR(</w:t>
            </w:r>
            <w:r w:rsidR="00281ECC" w:rsidRPr="00420D74">
              <w:rPr>
                <w:rFonts w:ascii="Consolas" w:hAnsi="Consolas"/>
                <w:noProof/>
                <w:sz w:val="23"/>
                <w:szCs w:val="23"/>
              </w:rPr>
              <w:t>5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0)</w:t>
            </w:r>
            <w:r w:rsidR="00281ECC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60A4AE5" w14:textId="04F283CE" w:rsidR="000063F1" w:rsidRPr="00420D74" w:rsidRDefault="008F53C5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C</w:t>
            </w:r>
            <w:r w:rsidR="000063F1" w:rsidRPr="00420D74">
              <w:rPr>
                <w:rFonts w:ascii="Consolas" w:hAnsi="Consolas"/>
                <w:noProof/>
                <w:sz w:val="23"/>
                <w:szCs w:val="23"/>
              </w:rPr>
              <w:t xml:space="preserve">_Desc VARCHAR(20) </w:t>
            </w:r>
            <w:r w:rsidR="00575737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0063F1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63E812B9" w14:textId="15234E53" w:rsidR="000063F1" w:rsidRPr="00420D74" w:rsidRDefault="000063F1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</w:t>
            </w:r>
            <w:r w:rsidR="00B8433F" w:rsidRPr="00420D74">
              <w:rPr>
                <w:rFonts w:ascii="Consolas" w:hAnsi="Consolas"/>
                <w:noProof/>
                <w:sz w:val="23"/>
                <w:szCs w:val="23"/>
              </w:rPr>
              <w:t>P_I</w:t>
            </w:r>
            <w:r w:rsidR="00281ECC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B8433F" w:rsidRPr="00420D74">
              <w:rPr>
                <w:rFonts w:ascii="Consolas" w:hAnsi="Consolas"/>
                <w:noProof/>
                <w:sz w:val="23"/>
                <w:szCs w:val="23"/>
              </w:rPr>
              <w:t>, P</w:t>
            </w:r>
            <w:r w:rsidR="00B1284B" w:rsidRPr="00420D74">
              <w:rPr>
                <w:rFonts w:ascii="Consolas" w:hAnsi="Consolas"/>
                <w:noProof/>
                <w:sz w:val="23"/>
                <w:szCs w:val="23"/>
              </w:rPr>
              <w:t>C</w:t>
            </w:r>
            <w:r w:rsidR="00715596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575737" w:rsidRPr="00420D74">
              <w:rPr>
                <w:rFonts w:ascii="Consolas" w:hAnsi="Consolas"/>
                <w:noProof/>
                <w:sz w:val="23"/>
                <w:szCs w:val="23"/>
              </w:rPr>
              <w:t>Category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36851FD9" w14:textId="67BF5CF0" w:rsidR="000063F1" w:rsidRPr="00420D74" w:rsidRDefault="000063F1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PRODUCT_CATEGORY FOREIGN KEY (P</w:t>
            </w:r>
            <w:r w:rsidR="00C85A1C"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2C238C2B" w14:textId="315EA796" w:rsidR="000063F1" w:rsidRPr="00420D74" w:rsidRDefault="000063F1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 Product(P_</w:t>
            </w:r>
            <w:r w:rsidR="00C85A1C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204F10B3" w14:textId="6AC51A45" w:rsidR="00CC31D2" w:rsidRPr="00420D74" w:rsidRDefault="000063F1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6DC1D7A8" w14:textId="77777777" w:rsidR="00C85A1C" w:rsidRPr="00420D74" w:rsidRDefault="00C85A1C" w:rsidP="000063F1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965AE82" w14:textId="77777777" w:rsidR="00420D74" w:rsidRPr="00420D74" w:rsidRDefault="00420D74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33C003CA" w14:textId="685EEEEF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="00753CA2"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>R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eview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685E376B" w14:textId="6CE46D51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O_I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10)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0180F850" w14:textId="1242B031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_I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10)</w:t>
            </w:r>
            <w:r w:rsidR="00EA4122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4BC2D2E1" w14:textId="236E13B5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_Comm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en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200),</w:t>
            </w:r>
          </w:p>
          <w:p w14:paraId="0C20D5F6" w14:textId="50F6BA4E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_Rate </w:t>
            </w:r>
            <w:r w:rsidR="00F44F01" w:rsidRPr="00420D74">
              <w:rPr>
                <w:rFonts w:ascii="Consolas" w:hAnsi="Consolas"/>
                <w:noProof/>
                <w:sz w:val="23"/>
                <w:szCs w:val="23"/>
              </w:rPr>
              <w:t>TINYINT(1)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,</w:t>
            </w:r>
          </w:p>
          <w:p w14:paraId="62BD0399" w14:textId="24561AFA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_Image 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VARBINARY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MAX</w:t>
            </w:r>
            <w:r w:rsidR="001B020E"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083FFE7E" w14:textId="1655BE17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_DateTime </w:t>
            </w:r>
            <w:r w:rsidR="00A02BEB" w:rsidRPr="00420D74">
              <w:rPr>
                <w:rFonts w:ascii="Consolas" w:hAnsi="Consolas"/>
                <w:noProof/>
                <w:sz w:val="23"/>
                <w:szCs w:val="23"/>
              </w:rPr>
              <w:t>TIMESTAMP 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1A12EF8F" w14:textId="35097A09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O_I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 P_I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6D96AFBE" w14:textId="102FCA33" w:rsidR="00FD1ED0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R</w:t>
            </w:r>
            <w:r w:rsidR="00FD1ED0" w:rsidRPr="00420D74">
              <w:rPr>
                <w:rFonts w:ascii="Consolas" w:hAnsi="Consolas"/>
                <w:noProof/>
                <w:sz w:val="23"/>
                <w:szCs w:val="23"/>
              </w:rPr>
              <w:t>EVIEW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_1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O_I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637CF4DF" w14:textId="117EAFD2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055427" w:rsidRPr="00420D7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O</w:t>
            </w:r>
            <w:r w:rsidR="00FD1ED0" w:rsidRPr="00420D74">
              <w:rPr>
                <w:rFonts w:ascii="Consolas" w:hAnsi="Consolas"/>
                <w:noProof/>
                <w:sz w:val="23"/>
                <w:szCs w:val="23"/>
              </w:rPr>
              <w:t>rde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O_I</w:t>
            </w:r>
            <w:r w:rsidR="00A43E5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10464658" w14:textId="438E50B0" w:rsidR="00322623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322623" w:rsidRPr="00420D74">
              <w:rPr>
                <w:rFonts w:ascii="Consolas" w:hAnsi="Consolas"/>
                <w:noProof/>
                <w:sz w:val="23"/>
                <w:szCs w:val="23"/>
              </w:rPr>
              <w:t>REVIEW_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2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P_I</w:t>
            </w:r>
            <w:r w:rsidR="00970F5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475E6ACD" w14:textId="44C0EDA8" w:rsidR="00BC6B19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 P</w:t>
            </w:r>
            <w:r w:rsidR="00E41F3D" w:rsidRPr="00420D74">
              <w:rPr>
                <w:rFonts w:ascii="Consolas" w:hAnsi="Consolas"/>
                <w:noProof/>
                <w:sz w:val="23"/>
                <w:szCs w:val="23"/>
              </w:rPr>
              <w:t>roduct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P_I</w:t>
            </w:r>
            <w:r w:rsidR="00A43E5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54AE9632" w14:textId="0C340AF3" w:rsidR="00C85A1C" w:rsidRPr="00420D74" w:rsidRDefault="00BC6B19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0BD8C15C" w14:textId="77777777" w:rsidR="00E41F3D" w:rsidRPr="00420D74" w:rsidRDefault="00E41F3D" w:rsidP="00BC6B1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745FE7FF" w14:textId="74757760" w:rsidR="00AE0193" w:rsidRPr="00420D74" w:rsidRDefault="00AE0193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Manager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1E5415B4" w14:textId="726A46F4" w:rsidR="00AE0193" w:rsidRPr="00420D74" w:rsidRDefault="00BF31AD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_I</w:t>
            </w:r>
            <w:r w:rsidR="00A43E5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 (10)</w:t>
            </w:r>
            <w:r w:rsidR="00A43E52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1AD15BCE" w14:textId="7230ED3B" w:rsidR="00AE0193" w:rsidRPr="00420D74" w:rsidRDefault="00BF31AD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 xml:space="preserve">ame VARCHAR(20) </w:t>
            </w:r>
            <w:r w:rsidR="00F324F1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6CBBB743" w14:textId="5A09F488" w:rsidR="00AE0193" w:rsidRPr="00420D74" w:rsidRDefault="00F324F1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E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 xml:space="preserve">mail VARCHAR(20) 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787285D7" w14:textId="4AF6E83C" w:rsidR="00AE0193" w:rsidRPr="00420D74" w:rsidRDefault="00F324F1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lastRenderedPageBreak/>
              <w:t>M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9674AC"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ass</w:t>
            </w:r>
            <w:r w:rsidR="009674AC" w:rsidRPr="00420D74">
              <w:rPr>
                <w:rFonts w:ascii="Consolas" w:hAnsi="Consolas"/>
                <w:noProof/>
                <w:sz w:val="23"/>
                <w:szCs w:val="23"/>
              </w:rPr>
              <w:t>word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20) 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E0193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C8576B9" w14:textId="35F42D7A" w:rsidR="00AE0193" w:rsidRPr="00420D74" w:rsidRDefault="00AE0193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</w:t>
            </w:r>
            <w:r w:rsidR="009674AC"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9674AC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37B73DA3" w14:textId="07288D86" w:rsidR="00E41F3D" w:rsidRPr="00420D74" w:rsidRDefault="00AE0193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14F3C7C1" w14:textId="77777777" w:rsidR="009674AC" w:rsidRPr="00420D74" w:rsidRDefault="009674AC" w:rsidP="00AE0193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207A1D08" w14:textId="77777777" w:rsidR="00D43A76" w:rsidRPr="00420D74" w:rsidRDefault="00D43A76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592F32EF" w14:textId="0B10D9A4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>Man</w:t>
            </w:r>
            <w:r w:rsidR="00D43A76"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>ager_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Address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02C1E42D" w14:textId="7D383609" w:rsidR="001E51DC" w:rsidRPr="00420D74" w:rsidRDefault="00D43A76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="001E51DC"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1E51DC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635B54A8" w14:textId="707DFB37" w:rsidR="001E51DC" w:rsidRPr="00420D74" w:rsidRDefault="00D43A76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A_</w:t>
            </w:r>
            <w:r w:rsidR="001E51DC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1E51DC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41CBA7B8" w14:textId="2C1B683D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reet_1 VARCHAR(50) NOT NULL,</w:t>
            </w:r>
          </w:p>
          <w:p w14:paraId="3CEE23E6" w14:textId="327ABE5C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reet_2 VARCHAR(50),</w:t>
            </w:r>
          </w:p>
          <w:p w14:paraId="16E3F12B" w14:textId="29E58CDD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asscode INT(5) NOT NULL,</w:t>
            </w:r>
          </w:p>
          <w:p w14:paraId="41A7C474" w14:textId="6659D206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ity VARCHAR(20) NOT NULL,</w:t>
            </w:r>
          </w:p>
          <w:p w14:paraId="5C287B11" w14:textId="1EDB24EC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ate VARCHAR(20) NOT NULL,</w:t>
            </w:r>
          </w:p>
          <w:p w14:paraId="18062EB8" w14:textId="3617B9AC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</w:t>
            </w:r>
            <w:r w:rsidR="006A005E" w:rsidRPr="00420D74">
              <w:rPr>
                <w:rFonts w:ascii="Consolas" w:hAnsi="Consolas"/>
                <w:noProof/>
                <w:sz w:val="23"/>
                <w:szCs w:val="23"/>
              </w:rPr>
              <w:t>M_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="006A005E" w:rsidRPr="00420D74">
              <w:rPr>
                <w:rFonts w:ascii="Consolas" w:hAnsi="Consolas"/>
                <w:noProof/>
                <w:sz w:val="23"/>
                <w:szCs w:val="23"/>
              </w:rPr>
              <w:t>, M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403AFFC4" w14:textId="287ADA8E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C9355D" w:rsidRPr="00420D74">
              <w:rPr>
                <w:rFonts w:ascii="Consolas" w:hAnsi="Consolas"/>
                <w:noProof/>
                <w:sz w:val="23"/>
                <w:szCs w:val="23"/>
              </w:rPr>
              <w:t>MANAGAE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ADDRESS FOREIGN KEY (</w:t>
            </w:r>
            <w:r w:rsidR="00C9355D"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3272E183" w14:textId="35FFCF5F" w:rsidR="001E51DC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C9355D" w:rsidRPr="00420D74">
              <w:rPr>
                <w:rFonts w:ascii="Consolas" w:hAnsi="Consolas"/>
                <w:noProof/>
                <w:sz w:val="23"/>
                <w:szCs w:val="23"/>
              </w:rPr>
              <w:t>Manage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C9355D" w:rsidRPr="00420D74">
              <w:rPr>
                <w:rFonts w:ascii="Consolas" w:hAnsi="Consolas"/>
                <w:noProof/>
                <w:sz w:val="23"/>
                <w:szCs w:val="23"/>
              </w:rPr>
              <w:t>M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8042A3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6898C850" w14:textId="7C423A39" w:rsidR="00630AD7" w:rsidRPr="00420D74" w:rsidRDefault="001E51DC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2AE48A45" w14:textId="77777777" w:rsidR="00C9355D" w:rsidRPr="00420D74" w:rsidRDefault="00C9355D" w:rsidP="001E51DC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35C10103" w14:textId="77777777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Promotion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48509446" w14:textId="5824250F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_I</w:t>
            </w:r>
            <w:r w:rsidR="00265D2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10) NOT NUL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6552682" w14:textId="7DAE9A8B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M_I</w:t>
            </w:r>
            <w:r w:rsidR="00265D2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10) NOT NULL,</w:t>
            </w:r>
          </w:p>
          <w:p w14:paraId="1BB32458" w14:textId="2E6BCE7E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D35938" w:rsidRPr="00420D74">
              <w:rPr>
                <w:rFonts w:ascii="Consolas" w:hAnsi="Consolas"/>
                <w:noProof/>
                <w:sz w:val="23"/>
                <w:szCs w:val="23"/>
              </w:rPr>
              <w:t>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_Name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(200) </w:t>
            </w:r>
            <w:r w:rsidR="00265D27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4285F2A6" w14:textId="78DD8552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D35938" w:rsidRPr="00420D74">
              <w:rPr>
                <w:rFonts w:ascii="Consolas" w:hAnsi="Consolas"/>
                <w:noProof/>
                <w:sz w:val="23"/>
                <w:szCs w:val="23"/>
              </w:rPr>
              <w:t>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_Desc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VARCHA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(200) </w:t>
            </w:r>
            <w:r w:rsidR="00265D27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27BAAA5D" w14:textId="65509AEA" w:rsidR="001B3383" w:rsidRPr="00420D74" w:rsidRDefault="00D35938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1B3383" w:rsidRPr="00420D74">
              <w:rPr>
                <w:rFonts w:ascii="Consolas" w:hAnsi="Consolas"/>
                <w:noProof/>
                <w:sz w:val="23"/>
                <w:szCs w:val="23"/>
              </w:rPr>
              <w:t xml:space="preserve">R_DateTime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DATETIME</w:t>
            </w:r>
            <w:r w:rsidR="00265D27" w:rsidRPr="00420D74">
              <w:rPr>
                <w:rFonts w:ascii="Consolas" w:hAnsi="Consolas"/>
                <w:noProof/>
                <w:sz w:val="23"/>
                <w:szCs w:val="23"/>
              </w:rPr>
              <w:t xml:space="preserve"> NOT NULL</w:t>
            </w:r>
            <w:r w:rsidR="001B3383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3F268661" w14:textId="6053F439" w:rsidR="001B3383" w:rsidRPr="00420D74" w:rsidRDefault="00D35938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1B3383" w:rsidRPr="00420D74">
              <w:rPr>
                <w:rFonts w:ascii="Consolas" w:hAnsi="Consolas"/>
                <w:noProof/>
                <w:sz w:val="23"/>
                <w:szCs w:val="23"/>
              </w:rPr>
              <w:t xml:space="preserve">R_Image </w:t>
            </w:r>
            <w:r w:rsidR="00322480" w:rsidRPr="00420D74">
              <w:rPr>
                <w:rFonts w:ascii="Consolas" w:hAnsi="Consolas"/>
                <w:noProof/>
                <w:sz w:val="23"/>
                <w:szCs w:val="23"/>
              </w:rPr>
              <w:t>VARBINARY(MAX)</w:t>
            </w:r>
            <w:r w:rsidR="001B020E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6B810862" w14:textId="4BAB87D9" w:rsidR="00D35938" w:rsidRPr="00420D74" w:rsidRDefault="00D35938" w:rsidP="00D3593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PR_I</w:t>
            </w:r>
            <w:r w:rsidR="000E55D1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43EFDD88" w14:textId="21B07C1B" w:rsidR="00277D08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277D08" w:rsidRPr="00420D74">
              <w:rPr>
                <w:rFonts w:ascii="Consolas" w:hAnsi="Consolas"/>
                <w:noProof/>
                <w:sz w:val="23"/>
                <w:szCs w:val="23"/>
              </w:rPr>
              <w:t>PROMOTION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FOREIGN KEY (M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43FE13DA" w14:textId="30063CCC" w:rsidR="001B3383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REFERENCES M</w:t>
            </w:r>
            <w:r w:rsidR="00277D08" w:rsidRPr="00420D74">
              <w:rPr>
                <w:rFonts w:ascii="Consolas" w:hAnsi="Consolas"/>
                <w:noProof/>
                <w:sz w:val="23"/>
                <w:szCs w:val="23"/>
              </w:rPr>
              <w:t>anage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M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4033E9C8" w14:textId="5D050788" w:rsidR="00C9355D" w:rsidRPr="00420D74" w:rsidRDefault="001B3383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3EFE900" w14:textId="77777777" w:rsidR="00A45D89" w:rsidRPr="00420D74" w:rsidRDefault="00A45D89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2137C310" w14:textId="77777777" w:rsidR="00651C8F" w:rsidRPr="00420D74" w:rsidRDefault="00651C8F" w:rsidP="001B3383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65A04718" w14:textId="30FC5F41" w:rsidR="00A45D89" w:rsidRPr="00420D74" w:rsidRDefault="00A45D89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 xml:space="preserve">Admin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</w:p>
          <w:p w14:paraId="50D44460" w14:textId="0FCD1A28" w:rsidR="00A45D89" w:rsidRPr="00420D74" w:rsidRDefault="00A45D89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</w:t>
            </w:r>
            <w:r w:rsidR="00EE6D21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7A4FFCD9" w14:textId="4A713624" w:rsidR="00A45D89" w:rsidRPr="00420D74" w:rsidRDefault="00EE6D21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 xml:space="preserve">ame VARCHAR(20)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69A41933" w14:textId="7436D319" w:rsidR="00A45D89" w:rsidRPr="00420D74" w:rsidRDefault="00EE6D21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E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 xml:space="preserve">mail VARCHAR(20)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767A9D8" w14:textId="764D65FB" w:rsidR="00A45D89" w:rsidRPr="00420D74" w:rsidRDefault="00EE6D21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P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ass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word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20) 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="00A45D89"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3EEBA806" w14:textId="7D8B6638" w:rsidR="00A45D89" w:rsidRPr="00420D74" w:rsidRDefault="00A45D89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</w:t>
            </w:r>
            <w:r w:rsidR="00583D32"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583D32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129C44DC" w14:textId="7199BEE0" w:rsidR="00A45D89" w:rsidRPr="00420D74" w:rsidRDefault="00A45D89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60827F8B" w14:textId="77777777" w:rsidR="00583D32" w:rsidRPr="00420D74" w:rsidRDefault="00583D32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5822E23A" w14:textId="77777777" w:rsidR="00583D32" w:rsidRPr="00420D74" w:rsidRDefault="00583D32" w:rsidP="00A45D89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07201D15" w14:textId="7F43294C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>Admin_Address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(</w:t>
            </w:r>
          </w:p>
          <w:p w14:paraId="76086D31" w14:textId="124E50C9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3C51E457" w14:textId="617DF992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AA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(10) NOT NULL,</w:t>
            </w:r>
          </w:p>
          <w:p w14:paraId="2CB1BB0B" w14:textId="38DC4BFA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reet_1 VARCHAR(50) NOT NULL,</w:t>
            </w:r>
          </w:p>
          <w:p w14:paraId="39615BE1" w14:textId="765B8BE9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reet_2 VARCHAR(50),</w:t>
            </w:r>
          </w:p>
          <w:p w14:paraId="670E9A22" w14:textId="31135E89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asscode INT(5) NOT NULL,</w:t>
            </w:r>
          </w:p>
          <w:p w14:paraId="363BEA8F" w14:textId="4F1E6F08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ity VARCHAR(20) NOT NULL,</w:t>
            </w:r>
          </w:p>
          <w:p w14:paraId="33A2527B" w14:textId="5D9667C3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State VARCHAR(20) NOT NULL,</w:t>
            </w:r>
          </w:p>
          <w:p w14:paraId="75430D0D" w14:textId="6CACC1A8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lastRenderedPageBreak/>
              <w:t>PRIMARY KEY (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, 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A_I</w:t>
            </w:r>
            <w:r w:rsidR="00436142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,</w:t>
            </w:r>
          </w:p>
          <w:p w14:paraId="285899CB" w14:textId="7AAEBEAF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CONSTRAINT FK_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DMIN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ADDRESS FOREIGN KEY (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94269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) </w:t>
            </w:r>
          </w:p>
          <w:p w14:paraId="6A10D424" w14:textId="622E68E7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REFERENCES 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dmin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(</w:t>
            </w:r>
            <w:r w:rsidR="006B73F0" w:rsidRPr="00420D74">
              <w:rPr>
                <w:rFonts w:ascii="Consolas" w:hAnsi="Consolas"/>
                <w:noProof/>
                <w:sz w:val="23"/>
                <w:szCs w:val="23"/>
              </w:rPr>
              <w:t>A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I</w:t>
            </w:r>
            <w:r w:rsidR="0094269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22A7494A" w14:textId="77777777" w:rsidR="00583D32" w:rsidRPr="00420D74" w:rsidRDefault="00583D32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1CB94591" w14:textId="77777777" w:rsidR="006B73F0" w:rsidRPr="00420D74" w:rsidRDefault="006B73F0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653696FB" w14:textId="77777777" w:rsidR="006B73F0" w:rsidRPr="00420D74" w:rsidRDefault="006B73F0" w:rsidP="00583D32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3E79F131" w14:textId="12952873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820126">
              <w:rPr>
                <w:rFonts w:ascii="Consolas" w:hAnsi="Consolas"/>
                <w:color w:val="4472C4" w:themeColor="accent1"/>
                <w:sz w:val="23"/>
                <w:szCs w:val="23"/>
              </w:rPr>
              <w:t>FAQ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(</w:t>
            </w:r>
          </w:p>
          <w:p w14:paraId="6726A9E2" w14:textId="6E178638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FAQ_I</w:t>
            </w:r>
            <w:r w:rsidR="004C2237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 (10) 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1502F13" w14:textId="1784FF24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FAQ_Category VARCHAR (20) 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0C2ABBEE" w14:textId="643CD806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FAQ_Question VARCHAR (20) 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5E784CA3" w14:textId="0D38571E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FAQ_Answer VARCHAR(128) 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NOT NULL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,</w:t>
            </w:r>
          </w:p>
          <w:p w14:paraId="4820E560" w14:textId="7BBC3F71" w:rsidR="006876A2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PRIMARY KEY (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FAQ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_</w:t>
            </w:r>
            <w:r w:rsidR="000E4325" w:rsidRPr="00420D74">
              <w:rPr>
                <w:rFonts w:ascii="Consolas" w:hAnsi="Consolas"/>
                <w:noProof/>
                <w:sz w:val="23"/>
                <w:szCs w:val="23"/>
              </w:rPr>
              <w:t>I</w:t>
            </w:r>
            <w:r w:rsidR="0094269E" w:rsidRPr="00420D74">
              <w:rPr>
                <w:rFonts w:ascii="Consolas" w:hAnsi="Consolas"/>
                <w:noProof/>
                <w:sz w:val="23"/>
                <w:szCs w:val="23"/>
              </w:rPr>
              <w:t>d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)</w:t>
            </w:r>
          </w:p>
          <w:p w14:paraId="2D7221A1" w14:textId="310C7DC0" w:rsidR="006B73F0" w:rsidRPr="00420D74" w:rsidRDefault="006876A2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DFE641A" w14:textId="77777777" w:rsidR="000E4325" w:rsidRDefault="000E4325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143170BD" w14:textId="77777777" w:rsidR="007F0ABE" w:rsidRDefault="007F0ABE" w:rsidP="006876A2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4D2F8077" w14:textId="77777777" w:rsidR="009953FD" w:rsidRDefault="009953FD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 xml:space="preserve">/* </w:t>
            </w:r>
          </w:p>
          <w:p w14:paraId="545CF565" w14:textId="783E7DE2" w:rsidR="00420D74" w:rsidRDefault="00A37D5E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>log</w:t>
            </w:r>
            <w:r w:rsidR="009953FD">
              <w:rPr>
                <w:rFonts w:ascii="Consolas" w:hAnsi="Consolas"/>
                <w:noProof/>
                <w:sz w:val="23"/>
                <w:szCs w:val="23"/>
              </w:rPr>
              <w:t>name: event name</w:t>
            </w:r>
            <w:r w:rsidR="003D026C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  <w:r w:rsidR="00B45021">
              <w:rPr>
                <w:rFonts w:ascii="Consolas" w:hAnsi="Consolas"/>
                <w:noProof/>
                <w:sz w:val="23"/>
                <w:szCs w:val="23"/>
              </w:rPr>
              <w:t>[</w:t>
            </w:r>
            <w:r w:rsidR="00E27028">
              <w:rPr>
                <w:rFonts w:ascii="Consolas" w:hAnsi="Consolas"/>
                <w:noProof/>
                <w:sz w:val="23"/>
                <w:szCs w:val="23"/>
              </w:rPr>
              <w:t>delete, insert, update</w:t>
            </w:r>
            <w:r w:rsidR="00555A82">
              <w:rPr>
                <w:rFonts w:ascii="Consolas" w:hAnsi="Consolas"/>
                <w:noProof/>
                <w:sz w:val="23"/>
                <w:szCs w:val="23"/>
              </w:rPr>
              <w:t xml:space="preserve">] </w:t>
            </w:r>
            <w:r w:rsidR="00270DA4">
              <w:rPr>
                <w:rFonts w:ascii="Consolas" w:hAnsi="Consolas"/>
                <w:noProof/>
                <w:sz w:val="23"/>
                <w:szCs w:val="23"/>
              </w:rPr>
              <w:t xml:space="preserve">on </w:t>
            </w:r>
            <w:r w:rsidR="00555A82">
              <w:rPr>
                <w:rFonts w:ascii="Consolas" w:hAnsi="Consolas"/>
                <w:noProof/>
                <w:sz w:val="23"/>
                <w:szCs w:val="23"/>
              </w:rPr>
              <w:t>table [</w:t>
            </w:r>
            <w:r w:rsidR="00270DA4">
              <w:rPr>
                <w:rFonts w:ascii="Consolas" w:hAnsi="Consolas"/>
                <w:noProof/>
                <w:sz w:val="23"/>
                <w:szCs w:val="23"/>
              </w:rPr>
              <w:t>Cust_</w:t>
            </w:r>
            <w:r w:rsidR="005015B9">
              <w:rPr>
                <w:rFonts w:ascii="Consolas" w:hAnsi="Consolas"/>
                <w:noProof/>
                <w:sz w:val="23"/>
                <w:szCs w:val="23"/>
              </w:rPr>
              <w:t xml:space="preserve">Order, Product, </w:t>
            </w:r>
            <w:r w:rsidR="007B7D9F">
              <w:rPr>
                <w:rFonts w:ascii="Consolas" w:hAnsi="Consolas"/>
                <w:noProof/>
                <w:sz w:val="23"/>
                <w:szCs w:val="23"/>
              </w:rPr>
              <w:t>Customer, Delivery</w:t>
            </w:r>
            <w:r w:rsidR="003E0801">
              <w:rPr>
                <w:rFonts w:ascii="Consolas" w:hAnsi="Consolas"/>
                <w:noProof/>
                <w:sz w:val="23"/>
                <w:szCs w:val="23"/>
              </w:rPr>
              <w:t xml:space="preserve">, </w:t>
            </w:r>
            <w:r w:rsidR="00997760">
              <w:rPr>
                <w:rFonts w:ascii="Consolas" w:hAnsi="Consolas"/>
                <w:noProof/>
                <w:sz w:val="23"/>
                <w:szCs w:val="23"/>
              </w:rPr>
              <w:t>Shop</w:t>
            </w:r>
            <w:r w:rsidR="00270DA4">
              <w:rPr>
                <w:rFonts w:ascii="Consolas" w:hAnsi="Consolas"/>
                <w:noProof/>
                <w:sz w:val="23"/>
                <w:szCs w:val="23"/>
              </w:rPr>
              <w:t>]</w:t>
            </w:r>
          </w:p>
          <w:p w14:paraId="13FD432C" w14:textId="0EFDD3F2" w:rsidR="009953FD" w:rsidRDefault="009953FD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>log description: event descrip</w:t>
            </w:r>
            <w:r w:rsidR="003B5FDB">
              <w:rPr>
                <w:rFonts w:ascii="Consolas" w:hAnsi="Consolas"/>
                <w:noProof/>
                <w:sz w:val="23"/>
                <w:szCs w:val="23"/>
              </w:rPr>
              <w:t>tion</w:t>
            </w:r>
            <w:r w:rsidR="00B91EC0">
              <w:rPr>
                <w:rFonts w:ascii="Consolas" w:hAnsi="Consolas"/>
                <w:noProof/>
                <w:sz w:val="23"/>
                <w:szCs w:val="23"/>
              </w:rPr>
              <w:t xml:space="preserve"> [</w:t>
            </w:r>
            <w:r w:rsidR="0080443B">
              <w:rPr>
                <w:rFonts w:ascii="Consolas" w:hAnsi="Consolas"/>
                <w:noProof/>
                <w:sz w:val="23"/>
                <w:szCs w:val="23"/>
              </w:rPr>
              <w:t xml:space="preserve">on affected row or id] </w:t>
            </w:r>
          </w:p>
          <w:p w14:paraId="7A8EEACD" w14:textId="249A570F" w:rsidR="003B5FDB" w:rsidRDefault="003B5FDB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 xml:space="preserve">author: </w:t>
            </w:r>
            <w:r w:rsidR="00BC4353">
              <w:rPr>
                <w:rFonts w:ascii="Consolas" w:hAnsi="Consolas"/>
                <w:noProof/>
                <w:sz w:val="23"/>
                <w:szCs w:val="23"/>
              </w:rPr>
              <w:t>prepared by</w:t>
            </w:r>
            <w:r w:rsidR="002701C3">
              <w:rPr>
                <w:rFonts w:ascii="Consolas" w:hAnsi="Consolas"/>
                <w:noProof/>
                <w:sz w:val="23"/>
                <w:szCs w:val="23"/>
              </w:rPr>
              <w:t xml:space="preserve"> who?</w:t>
            </w:r>
          </w:p>
          <w:p w14:paraId="13BD32E6" w14:textId="500A9245" w:rsidR="00BC4353" w:rsidRPr="00420D74" w:rsidRDefault="00430A77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>dateti</w:t>
            </w:r>
            <w:r w:rsidR="0014473E">
              <w:rPr>
                <w:rFonts w:ascii="Consolas" w:hAnsi="Consolas"/>
                <w:noProof/>
                <w:sz w:val="23"/>
                <w:szCs w:val="23"/>
              </w:rPr>
              <w:t>me</w:t>
            </w:r>
            <w:r w:rsidR="002701C3">
              <w:rPr>
                <w:rFonts w:ascii="Consolas" w:hAnsi="Consolas"/>
                <w:noProof/>
                <w:sz w:val="23"/>
                <w:szCs w:val="23"/>
              </w:rPr>
              <w:t xml:space="preserve"> </w:t>
            </w:r>
          </w:p>
          <w:p w14:paraId="2143F504" w14:textId="2A52646C" w:rsidR="009953FD" w:rsidRDefault="009953FD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>
              <w:rPr>
                <w:rFonts w:ascii="Consolas" w:hAnsi="Consolas"/>
                <w:noProof/>
                <w:sz w:val="23"/>
                <w:szCs w:val="23"/>
              </w:rPr>
              <w:t>*/</w:t>
            </w:r>
          </w:p>
          <w:p w14:paraId="5A191488" w14:textId="73D08324" w:rsidR="006B5068" w:rsidRPr="00420D74" w:rsidRDefault="006B5068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CREATE TABLE </w:t>
            </w:r>
            <w:r w:rsidRPr="00672D8C">
              <w:rPr>
                <w:rFonts w:ascii="Consolas" w:hAnsi="Consolas"/>
                <w:color w:val="4472C4" w:themeColor="accent1"/>
                <w:sz w:val="23"/>
                <w:szCs w:val="23"/>
              </w:rPr>
              <w:t>Log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(</w:t>
            </w:r>
          </w:p>
          <w:p w14:paraId="0F359AD2" w14:textId="4572D3D1" w:rsidR="006B5068" w:rsidRPr="00420D74" w:rsidRDefault="006B5068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Log_</w:t>
            </w:r>
            <w:r w:rsidR="0079062F" w:rsidRPr="00420D74">
              <w:rPr>
                <w:rFonts w:ascii="Consolas" w:hAnsi="Consolas"/>
                <w:noProof/>
                <w:sz w:val="23"/>
                <w:szCs w:val="23"/>
              </w:rPr>
              <w:t>Name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 (20) NOT NULL,</w:t>
            </w:r>
          </w:p>
          <w:p w14:paraId="7600301A" w14:textId="6134E26C" w:rsidR="006B5068" w:rsidRPr="00420D74" w:rsidRDefault="006B5068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Log_Description VARCHAR(120)  NOT NULL,</w:t>
            </w:r>
          </w:p>
          <w:p w14:paraId="42698A9E" w14:textId="02F74683" w:rsidR="00194DEC" w:rsidRPr="00420D74" w:rsidRDefault="00194DEC" w:rsidP="00420D74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Log_</w:t>
            </w:r>
            <w:r w:rsidR="006F3D35" w:rsidRPr="00420D74">
              <w:rPr>
                <w:rFonts w:ascii="Consolas" w:hAnsi="Consolas"/>
                <w:noProof/>
                <w:sz w:val="23"/>
                <w:szCs w:val="23"/>
              </w:rPr>
              <w:t>Author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 xml:space="preserve"> VARCHAR (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2</w:t>
            </w:r>
            <w:r w:rsidRPr="00420D74">
              <w:rPr>
                <w:rFonts w:ascii="Consolas" w:hAnsi="Consolas"/>
                <w:noProof/>
                <w:sz w:val="23"/>
                <w:szCs w:val="23"/>
              </w:rPr>
              <w:t>0) NOT NULL,</w:t>
            </w:r>
          </w:p>
          <w:p w14:paraId="00423A74" w14:textId="46BFA3E7" w:rsidR="006B5068" w:rsidRPr="00420D74" w:rsidRDefault="006B5068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Log_DateTime DATETIME NOT NULL,</w:t>
            </w:r>
          </w:p>
          <w:p w14:paraId="02FB4182" w14:textId="4A2733E6" w:rsidR="000E4325" w:rsidRPr="00420D74" w:rsidRDefault="006B5068" w:rsidP="006B5068">
            <w:pPr>
              <w:rPr>
                <w:rFonts w:ascii="Consolas" w:hAnsi="Consolas"/>
                <w:noProof/>
                <w:sz w:val="23"/>
                <w:szCs w:val="23"/>
              </w:rPr>
            </w:pPr>
            <w:r w:rsidRPr="00420D74">
              <w:rPr>
                <w:rFonts w:ascii="Consolas" w:hAnsi="Consolas"/>
                <w:noProof/>
                <w:sz w:val="23"/>
                <w:szCs w:val="23"/>
              </w:rPr>
              <w:t>);</w:t>
            </w:r>
          </w:p>
          <w:p w14:paraId="30BC9855" w14:textId="77777777" w:rsidR="00503A97" w:rsidRPr="00420D74" w:rsidRDefault="00503A97" w:rsidP="00FB25F3">
            <w:pPr>
              <w:rPr>
                <w:rFonts w:ascii="Consolas" w:hAnsi="Consolas"/>
                <w:noProof/>
                <w:sz w:val="23"/>
                <w:szCs w:val="23"/>
              </w:rPr>
            </w:pPr>
          </w:p>
          <w:p w14:paraId="0677FDFB" w14:textId="77777777" w:rsidR="00CC3662" w:rsidRPr="00420D74" w:rsidRDefault="00CC3662" w:rsidP="004B4ABC">
            <w:pPr>
              <w:rPr>
                <w:rFonts w:ascii="Consolas" w:eastAsia="Times New Roman" w:hAnsi="Consolas" w:cs="Courier New"/>
                <w:sz w:val="23"/>
                <w:szCs w:val="23"/>
                <w:shd w:val="pct15" w:color="auto" w:fill="FFFFFF"/>
                <w:lang w:val="en-MY" w:eastAsia="ja-JP"/>
              </w:rPr>
            </w:pPr>
          </w:p>
          <w:p w14:paraId="01306E60" w14:textId="77777777" w:rsidR="005325CD" w:rsidRPr="00420D74" w:rsidRDefault="005325CD">
            <w:pPr>
              <w:rPr>
                <w:rFonts w:ascii="Consolas" w:hAnsi="Consolas"/>
                <w:sz w:val="23"/>
                <w:szCs w:val="23"/>
              </w:rPr>
            </w:pPr>
          </w:p>
        </w:tc>
      </w:tr>
    </w:tbl>
    <w:p w14:paraId="51B481F5" w14:textId="77777777" w:rsidR="005325CD" w:rsidRDefault="005325CD"/>
    <w:p w14:paraId="72AA6076" w14:textId="11D42C16" w:rsidR="00802A34" w:rsidRDefault="00F174D8">
      <w:r w:rsidRPr="00F174D8">
        <w:t>MySQL audit logging using triggers</w:t>
      </w:r>
      <w:r>
        <w:t xml:space="preserve"> </w:t>
      </w:r>
      <w:r w:rsidR="00802A34">
        <w:t>reference:</w:t>
      </w:r>
    </w:p>
    <w:p w14:paraId="22533C2D" w14:textId="2055D504" w:rsidR="00802A34" w:rsidRDefault="00802A34">
      <w:hyperlink r:id="rId8" w:history="1">
        <w:r w:rsidRPr="009D67CF">
          <w:rPr>
            <w:rStyle w:val="Hyperlink"/>
          </w:rPr>
          <w:t>https://vladmihalcea.com/mysql-audit-logging-triggers/</w:t>
        </w:r>
      </w:hyperlink>
      <w:r>
        <w:t xml:space="preserve"> </w:t>
      </w:r>
    </w:p>
    <w:sectPr w:rsidR="00802A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455AA"/>
    <w:multiLevelType w:val="hybridMultilevel"/>
    <w:tmpl w:val="6B4CAD42"/>
    <w:lvl w:ilvl="0" w:tplc="78086B1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74B47"/>
    <w:multiLevelType w:val="hybridMultilevel"/>
    <w:tmpl w:val="C5D4F186"/>
    <w:lvl w:ilvl="0" w:tplc="AEC4057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D0011"/>
    <w:multiLevelType w:val="hybridMultilevel"/>
    <w:tmpl w:val="CA802292"/>
    <w:lvl w:ilvl="0" w:tplc="4FE6B06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UztDQ3NjE1trBQ0lEKTi0uzszPAykwrgUAMt1TrSwAAAA="/>
  </w:docVars>
  <w:rsids>
    <w:rsidRoot w:val="657917CF"/>
    <w:rsid w:val="000013BD"/>
    <w:rsid w:val="000063F1"/>
    <w:rsid w:val="00007C75"/>
    <w:rsid w:val="00010AE9"/>
    <w:rsid w:val="000112DA"/>
    <w:rsid w:val="00013C8C"/>
    <w:rsid w:val="0002629B"/>
    <w:rsid w:val="000424D8"/>
    <w:rsid w:val="00042DA7"/>
    <w:rsid w:val="0004583E"/>
    <w:rsid w:val="00046E85"/>
    <w:rsid w:val="000503DD"/>
    <w:rsid w:val="00055427"/>
    <w:rsid w:val="00065737"/>
    <w:rsid w:val="00075A94"/>
    <w:rsid w:val="000761D5"/>
    <w:rsid w:val="000843FD"/>
    <w:rsid w:val="00086FEA"/>
    <w:rsid w:val="00092F30"/>
    <w:rsid w:val="000937FB"/>
    <w:rsid w:val="00094ADE"/>
    <w:rsid w:val="0009A070"/>
    <w:rsid w:val="000B00C9"/>
    <w:rsid w:val="000B19D5"/>
    <w:rsid w:val="000C1463"/>
    <w:rsid w:val="000C53E1"/>
    <w:rsid w:val="000C711D"/>
    <w:rsid w:val="000D1179"/>
    <w:rsid w:val="000D204E"/>
    <w:rsid w:val="000D32CA"/>
    <w:rsid w:val="000E33DA"/>
    <w:rsid w:val="000E4325"/>
    <w:rsid w:val="000E55D1"/>
    <w:rsid w:val="000E65E4"/>
    <w:rsid w:val="000E6CDC"/>
    <w:rsid w:val="000E745E"/>
    <w:rsid w:val="000F13B4"/>
    <w:rsid w:val="000F1907"/>
    <w:rsid w:val="000F1EC7"/>
    <w:rsid w:val="000F6D2F"/>
    <w:rsid w:val="00111AB7"/>
    <w:rsid w:val="00113C32"/>
    <w:rsid w:val="00114162"/>
    <w:rsid w:val="001147B4"/>
    <w:rsid w:val="001165BD"/>
    <w:rsid w:val="00120E76"/>
    <w:rsid w:val="001251A3"/>
    <w:rsid w:val="001269A7"/>
    <w:rsid w:val="0012747E"/>
    <w:rsid w:val="001326BC"/>
    <w:rsid w:val="0013684C"/>
    <w:rsid w:val="00140F65"/>
    <w:rsid w:val="00142994"/>
    <w:rsid w:val="0014473E"/>
    <w:rsid w:val="00144846"/>
    <w:rsid w:val="00147B43"/>
    <w:rsid w:val="00147EBE"/>
    <w:rsid w:val="0016608F"/>
    <w:rsid w:val="00167690"/>
    <w:rsid w:val="00173BDA"/>
    <w:rsid w:val="00174DCA"/>
    <w:rsid w:val="0017552D"/>
    <w:rsid w:val="001758B4"/>
    <w:rsid w:val="00180853"/>
    <w:rsid w:val="00194DEC"/>
    <w:rsid w:val="001959D9"/>
    <w:rsid w:val="001B020E"/>
    <w:rsid w:val="001B3383"/>
    <w:rsid w:val="001B38E3"/>
    <w:rsid w:val="001C1740"/>
    <w:rsid w:val="001E2E33"/>
    <w:rsid w:val="001E51DC"/>
    <w:rsid w:val="001E6DC3"/>
    <w:rsid w:val="001E7EF3"/>
    <w:rsid w:val="001F1DAF"/>
    <w:rsid w:val="001F200A"/>
    <w:rsid w:val="001F253B"/>
    <w:rsid w:val="001F4C58"/>
    <w:rsid w:val="00204386"/>
    <w:rsid w:val="002060BA"/>
    <w:rsid w:val="00212749"/>
    <w:rsid w:val="002179E0"/>
    <w:rsid w:val="00223608"/>
    <w:rsid w:val="00237B4F"/>
    <w:rsid w:val="00240AD9"/>
    <w:rsid w:val="002430D5"/>
    <w:rsid w:val="00243D95"/>
    <w:rsid w:val="002523A7"/>
    <w:rsid w:val="0025788F"/>
    <w:rsid w:val="00257C4B"/>
    <w:rsid w:val="0026325B"/>
    <w:rsid w:val="00265D27"/>
    <w:rsid w:val="002701C3"/>
    <w:rsid w:val="00270DA4"/>
    <w:rsid w:val="0027229F"/>
    <w:rsid w:val="00277D08"/>
    <w:rsid w:val="00281ECC"/>
    <w:rsid w:val="00285557"/>
    <w:rsid w:val="002864BF"/>
    <w:rsid w:val="0028798A"/>
    <w:rsid w:val="00290D82"/>
    <w:rsid w:val="002A2E32"/>
    <w:rsid w:val="002A3907"/>
    <w:rsid w:val="002B1874"/>
    <w:rsid w:val="002C74D9"/>
    <w:rsid w:val="002C79A2"/>
    <w:rsid w:val="002D40B0"/>
    <w:rsid w:val="002F13BF"/>
    <w:rsid w:val="00302588"/>
    <w:rsid w:val="00305D2A"/>
    <w:rsid w:val="00311B2C"/>
    <w:rsid w:val="00313508"/>
    <w:rsid w:val="0032033B"/>
    <w:rsid w:val="00320C32"/>
    <w:rsid w:val="0032226D"/>
    <w:rsid w:val="00322480"/>
    <w:rsid w:val="00322623"/>
    <w:rsid w:val="00325C52"/>
    <w:rsid w:val="0032656A"/>
    <w:rsid w:val="0032737A"/>
    <w:rsid w:val="003309DD"/>
    <w:rsid w:val="00330CAF"/>
    <w:rsid w:val="00334D74"/>
    <w:rsid w:val="003373DD"/>
    <w:rsid w:val="0034332A"/>
    <w:rsid w:val="00347625"/>
    <w:rsid w:val="003479BA"/>
    <w:rsid w:val="00355671"/>
    <w:rsid w:val="00357861"/>
    <w:rsid w:val="003704C9"/>
    <w:rsid w:val="00377D61"/>
    <w:rsid w:val="0038104F"/>
    <w:rsid w:val="003845C0"/>
    <w:rsid w:val="00390A1A"/>
    <w:rsid w:val="0039492B"/>
    <w:rsid w:val="003B5FDB"/>
    <w:rsid w:val="003C4B44"/>
    <w:rsid w:val="003D026C"/>
    <w:rsid w:val="003D0D7C"/>
    <w:rsid w:val="003D35BD"/>
    <w:rsid w:val="003D4C8B"/>
    <w:rsid w:val="003D7095"/>
    <w:rsid w:val="003E0801"/>
    <w:rsid w:val="003E1019"/>
    <w:rsid w:val="003E25CC"/>
    <w:rsid w:val="003E2A7A"/>
    <w:rsid w:val="003E4E36"/>
    <w:rsid w:val="003F07E9"/>
    <w:rsid w:val="003F0901"/>
    <w:rsid w:val="003F275A"/>
    <w:rsid w:val="003F5C79"/>
    <w:rsid w:val="003F6A08"/>
    <w:rsid w:val="00420049"/>
    <w:rsid w:val="00420D74"/>
    <w:rsid w:val="00423F3F"/>
    <w:rsid w:val="00424EFE"/>
    <w:rsid w:val="00424FBF"/>
    <w:rsid w:val="00430A77"/>
    <w:rsid w:val="00431B21"/>
    <w:rsid w:val="00436142"/>
    <w:rsid w:val="004363B8"/>
    <w:rsid w:val="0046364E"/>
    <w:rsid w:val="00464E9C"/>
    <w:rsid w:val="004660F5"/>
    <w:rsid w:val="00475E33"/>
    <w:rsid w:val="0047609F"/>
    <w:rsid w:val="004813FD"/>
    <w:rsid w:val="004815B5"/>
    <w:rsid w:val="00483D86"/>
    <w:rsid w:val="004918CA"/>
    <w:rsid w:val="004927C4"/>
    <w:rsid w:val="004928DA"/>
    <w:rsid w:val="00495144"/>
    <w:rsid w:val="00495F93"/>
    <w:rsid w:val="004A0CB3"/>
    <w:rsid w:val="004A3751"/>
    <w:rsid w:val="004B4ABC"/>
    <w:rsid w:val="004B5533"/>
    <w:rsid w:val="004B77EB"/>
    <w:rsid w:val="004B7CCD"/>
    <w:rsid w:val="004C2237"/>
    <w:rsid w:val="004D321A"/>
    <w:rsid w:val="004F2E5A"/>
    <w:rsid w:val="005015B9"/>
    <w:rsid w:val="00501B10"/>
    <w:rsid w:val="00501F1F"/>
    <w:rsid w:val="00503A97"/>
    <w:rsid w:val="0052599B"/>
    <w:rsid w:val="00532216"/>
    <w:rsid w:val="005325CD"/>
    <w:rsid w:val="00533396"/>
    <w:rsid w:val="005379D5"/>
    <w:rsid w:val="00540555"/>
    <w:rsid w:val="0054480D"/>
    <w:rsid w:val="005452A8"/>
    <w:rsid w:val="00546226"/>
    <w:rsid w:val="00551974"/>
    <w:rsid w:val="00552D79"/>
    <w:rsid w:val="00555A82"/>
    <w:rsid w:val="005568A2"/>
    <w:rsid w:val="00557FC0"/>
    <w:rsid w:val="00560366"/>
    <w:rsid w:val="00563C0F"/>
    <w:rsid w:val="00575737"/>
    <w:rsid w:val="0057583F"/>
    <w:rsid w:val="00583D32"/>
    <w:rsid w:val="00584226"/>
    <w:rsid w:val="00596DE1"/>
    <w:rsid w:val="005A21F8"/>
    <w:rsid w:val="005A25C3"/>
    <w:rsid w:val="005A3FB2"/>
    <w:rsid w:val="005A67C9"/>
    <w:rsid w:val="005A7712"/>
    <w:rsid w:val="005B1469"/>
    <w:rsid w:val="005B3D9D"/>
    <w:rsid w:val="005D54C2"/>
    <w:rsid w:val="005E35C0"/>
    <w:rsid w:val="005E47BB"/>
    <w:rsid w:val="005F2D17"/>
    <w:rsid w:val="005F3264"/>
    <w:rsid w:val="005F5B39"/>
    <w:rsid w:val="00604422"/>
    <w:rsid w:val="00605F61"/>
    <w:rsid w:val="00613286"/>
    <w:rsid w:val="006140A6"/>
    <w:rsid w:val="0062292F"/>
    <w:rsid w:val="00625FC7"/>
    <w:rsid w:val="00630AD7"/>
    <w:rsid w:val="00633ACF"/>
    <w:rsid w:val="00634D6E"/>
    <w:rsid w:val="00636493"/>
    <w:rsid w:val="00644FD9"/>
    <w:rsid w:val="00647EC1"/>
    <w:rsid w:val="00651811"/>
    <w:rsid w:val="00651C8F"/>
    <w:rsid w:val="00660377"/>
    <w:rsid w:val="00663B90"/>
    <w:rsid w:val="0066769B"/>
    <w:rsid w:val="00670070"/>
    <w:rsid w:val="00672D8C"/>
    <w:rsid w:val="006746A2"/>
    <w:rsid w:val="00677287"/>
    <w:rsid w:val="00680DE5"/>
    <w:rsid w:val="006876A2"/>
    <w:rsid w:val="00690982"/>
    <w:rsid w:val="0069772A"/>
    <w:rsid w:val="006A005E"/>
    <w:rsid w:val="006B1253"/>
    <w:rsid w:val="006B5068"/>
    <w:rsid w:val="006B73F0"/>
    <w:rsid w:val="006C3807"/>
    <w:rsid w:val="006C6392"/>
    <w:rsid w:val="006C729A"/>
    <w:rsid w:val="006D2808"/>
    <w:rsid w:val="006D3A90"/>
    <w:rsid w:val="006D44E3"/>
    <w:rsid w:val="006D6DF3"/>
    <w:rsid w:val="006D72AB"/>
    <w:rsid w:val="006E1767"/>
    <w:rsid w:val="006E1C06"/>
    <w:rsid w:val="006E6493"/>
    <w:rsid w:val="006F3A8F"/>
    <w:rsid w:val="006F3D35"/>
    <w:rsid w:val="006F6094"/>
    <w:rsid w:val="00700959"/>
    <w:rsid w:val="00700C1F"/>
    <w:rsid w:val="007063BC"/>
    <w:rsid w:val="00707896"/>
    <w:rsid w:val="00707E26"/>
    <w:rsid w:val="0071367F"/>
    <w:rsid w:val="00715596"/>
    <w:rsid w:val="00724377"/>
    <w:rsid w:val="00724BF1"/>
    <w:rsid w:val="00732534"/>
    <w:rsid w:val="00732538"/>
    <w:rsid w:val="00734A04"/>
    <w:rsid w:val="00736F6A"/>
    <w:rsid w:val="00737FAD"/>
    <w:rsid w:val="0074093A"/>
    <w:rsid w:val="00741B01"/>
    <w:rsid w:val="0074547D"/>
    <w:rsid w:val="0074577D"/>
    <w:rsid w:val="00746461"/>
    <w:rsid w:val="00747FCB"/>
    <w:rsid w:val="0075312F"/>
    <w:rsid w:val="00753CA2"/>
    <w:rsid w:val="00756111"/>
    <w:rsid w:val="007573BF"/>
    <w:rsid w:val="00757D82"/>
    <w:rsid w:val="007620AA"/>
    <w:rsid w:val="00780A79"/>
    <w:rsid w:val="00781F72"/>
    <w:rsid w:val="007826B7"/>
    <w:rsid w:val="007851A5"/>
    <w:rsid w:val="00786B1F"/>
    <w:rsid w:val="00786DD8"/>
    <w:rsid w:val="0079062F"/>
    <w:rsid w:val="00791BCD"/>
    <w:rsid w:val="00793D78"/>
    <w:rsid w:val="007947AF"/>
    <w:rsid w:val="0079527D"/>
    <w:rsid w:val="00795808"/>
    <w:rsid w:val="007A3269"/>
    <w:rsid w:val="007A5D5D"/>
    <w:rsid w:val="007A66F8"/>
    <w:rsid w:val="007A6755"/>
    <w:rsid w:val="007A6D82"/>
    <w:rsid w:val="007B1A23"/>
    <w:rsid w:val="007B57BD"/>
    <w:rsid w:val="007B7D9F"/>
    <w:rsid w:val="007C368D"/>
    <w:rsid w:val="007C4E32"/>
    <w:rsid w:val="007C5C31"/>
    <w:rsid w:val="007D5349"/>
    <w:rsid w:val="007D6687"/>
    <w:rsid w:val="007E135B"/>
    <w:rsid w:val="007E22C2"/>
    <w:rsid w:val="007E248B"/>
    <w:rsid w:val="007F0ABE"/>
    <w:rsid w:val="007F2755"/>
    <w:rsid w:val="007F78CB"/>
    <w:rsid w:val="00802A34"/>
    <w:rsid w:val="008042A3"/>
    <w:rsid w:val="0080443B"/>
    <w:rsid w:val="008146BB"/>
    <w:rsid w:val="008149B7"/>
    <w:rsid w:val="00814F63"/>
    <w:rsid w:val="00820126"/>
    <w:rsid w:val="00820882"/>
    <w:rsid w:val="0082735F"/>
    <w:rsid w:val="00835213"/>
    <w:rsid w:val="00860693"/>
    <w:rsid w:val="008633C5"/>
    <w:rsid w:val="008733A3"/>
    <w:rsid w:val="0087765B"/>
    <w:rsid w:val="0088228A"/>
    <w:rsid w:val="00882715"/>
    <w:rsid w:val="008841C3"/>
    <w:rsid w:val="0089231E"/>
    <w:rsid w:val="00892D0F"/>
    <w:rsid w:val="00892E4B"/>
    <w:rsid w:val="0089428F"/>
    <w:rsid w:val="008A41FC"/>
    <w:rsid w:val="008A4A6B"/>
    <w:rsid w:val="008B4F3E"/>
    <w:rsid w:val="008B6481"/>
    <w:rsid w:val="008B72DA"/>
    <w:rsid w:val="008C0733"/>
    <w:rsid w:val="008D5D28"/>
    <w:rsid w:val="008E2B00"/>
    <w:rsid w:val="008E6442"/>
    <w:rsid w:val="008F53C5"/>
    <w:rsid w:val="00900ABC"/>
    <w:rsid w:val="00905253"/>
    <w:rsid w:val="009061AD"/>
    <w:rsid w:val="009061FA"/>
    <w:rsid w:val="00916F6E"/>
    <w:rsid w:val="0092223C"/>
    <w:rsid w:val="00925532"/>
    <w:rsid w:val="00934DE1"/>
    <w:rsid w:val="00935E1B"/>
    <w:rsid w:val="009418CC"/>
    <w:rsid w:val="0094269E"/>
    <w:rsid w:val="00945A8B"/>
    <w:rsid w:val="00950547"/>
    <w:rsid w:val="00950D25"/>
    <w:rsid w:val="00961738"/>
    <w:rsid w:val="00967372"/>
    <w:rsid w:val="009674AC"/>
    <w:rsid w:val="0096793B"/>
    <w:rsid w:val="00970F51"/>
    <w:rsid w:val="00973936"/>
    <w:rsid w:val="009754F7"/>
    <w:rsid w:val="009765DD"/>
    <w:rsid w:val="00981A0C"/>
    <w:rsid w:val="00984F25"/>
    <w:rsid w:val="0098699F"/>
    <w:rsid w:val="00986D44"/>
    <w:rsid w:val="0099409D"/>
    <w:rsid w:val="009953FD"/>
    <w:rsid w:val="00997760"/>
    <w:rsid w:val="009A3C41"/>
    <w:rsid w:val="009B6A73"/>
    <w:rsid w:val="009C1843"/>
    <w:rsid w:val="00A00FAB"/>
    <w:rsid w:val="00A02BEB"/>
    <w:rsid w:val="00A031A1"/>
    <w:rsid w:val="00A04E1E"/>
    <w:rsid w:val="00A061E2"/>
    <w:rsid w:val="00A10986"/>
    <w:rsid w:val="00A142E7"/>
    <w:rsid w:val="00A15C85"/>
    <w:rsid w:val="00A37D5E"/>
    <w:rsid w:val="00A43E52"/>
    <w:rsid w:val="00A45A7C"/>
    <w:rsid w:val="00A45D89"/>
    <w:rsid w:val="00A4648E"/>
    <w:rsid w:val="00A472B3"/>
    <w:rsid w:val="00A55A6F"/>
    <w:rsid w:val="00A704DB"/>
    <w:rsid w:val="00A825AA"/>
    <w:rsid w:val="00A82721"/>
    <w:rsid w:val="00A847B7"/>
    <w:rsid w:val="00A861DF"/>
    <w:rsid w:val="00A91AD6"/>
    <w:rsid w:val="00A964FF"/>
    <w:rsid w:val="00A97F88"/>
    <w:rsid w:val="00A97FE9"/>
    <w:rsid w:val="00AA0F0B"/>
    <w:rsid w:val="00AA3DE4"/>
    <w:rsid w:val="00AA40A4"/>
    <w:rsid w:val="00AC71CC"/>
    <w:rsid w:val="00AE0193"/>
    <w:rsid w:val="00AE37CD"/>
    <w:rsid w:val="00AE51D9"/>
    <w:rsid w:val="00AF3C89"/>
    <w:rsid w:val="00AF48D3"/>
    <w:rsid w:val="00AF5B02"/>
    <w:rsid w:val="00B06B8A"/>
    <w:rsid w:val="00B077D7"/>
    <w:rsid w:val="00B1284B"/>
    <w:rsid w:val="00B275FC"/>
    <w:rsid w:val="00B3658F"/>
    <w:rsid w:val="00B36599"/>
    <w:rsid w:val="00B36FF1"/>
    <w:rsid w:val="00B427E2"/>
    <w:rsid w:val="00B45021"/>
    <w:rsid w:val="00B51ACC"/>
    <w:rsid w:val="00B524CD"/>
    <w:rsid w:val="00B532E7"/>
    <w:rsid w:val="00B53CE6"/>
    <w:rsid w:val="00B54648"/>
    <w:rsid w:val="00B56640"/>
    <w:rsid w:val="00B62561"/>
    <w:rsid w:val="00B76412"/>
    <w:rsid w:val="00B76CD8"/>
    <w:rsid w:val="00B8333E"/>
    <w:rsid w:val="00B8433F"/>
    <w:rsid w:val="00B86ECF"/>
    <w:rsid w:val="00B910BF"/>
    <w:rsid w:val="00B91EC0"/>
    <w:rsid w:val="00BA0894"/>
    <w:rsid w:val="00BA2D2D"/>
    <w:rsid w:val="00BA41AA"/>
    <w:rsid w:val="00BA4FA8"/>
    <w:rsid w:val="00BA5A6E"/>
    <w:rsid w:val="00BB2A19"/>
    <w:rsid w:val="00BC31C9"/>
    <w:rsid w:val="00BC4353"/>
    <w:rsid w:val="00BC4FA4"/>
    <w:rsid w:val="00BC6931"/>
    <w:rsid w:val="00BC6B19"/>
    <w:rsid w:val="00BD31E9"/>
    <w:rsid w:val="00BE1E5A"/>
    <w:rsid w:val="00BF0393"/>
    <w:rsid w:val="00BF3141"/>
    <w:rsid w:val="00BF31AD"/>
    <w:rsid w:val="00BF66A5"/>
    <w:rsid w:val="00C02740"/>
    <w:rsid w:val="00C03EF2"/>
    <w:rsid w:val="00C07916"/>
    <w:rsid w:val="00C15A83"/>
    <w:rsid w:val="00C17163"/>
    <w:rsid w:val="00C25FE7"/>
    <w:rsid w:val="00C26629"/>
    <w:rsid w:val="00C3279F"/>
    <w:rsid w:val="00C36D21"/>
    <w:rsid w:val="00C378A9"/>
    <w:rsid w:val="00C43025"/>
    <w:rsid w:val="00C44735"/>
    <w:rsid w:val="00C47616"/>
    <w:rsid w:val="00C500AE"/>
    <w:rsid w:val="00C544BC"/>
    <w:rsid w:val="00C563F6"/>
    <w:rsid w:val="00C56FB1"/>
    <w:rsid w:val="00C6353D"/>
    <w:rsid w:val="00C66639"/>
    <w:rsid w:val="00C666ED"/>
    <w:rsid w:val="00C72E24"/>
    <w:rsid w:val="00C75978"/>
    <w:rsid w:val="00C85A1C"/>
    <w:rsid w:val="00C9355D"/>
    <w:rsid w:val="00C948CB"/>
    <w:rsid w:val="00C94ECF"/>
    <w:rsid w:val="00C953A1"/>
    <w:rsid w:val="00C955ED"/>
    <w:rsid w:val="00C9729C"/>
    <w:rsid w:val="00CA1E24"/>
    <w:rsid w:val="00CA5824"/>
    <w:rsid w:val="00CB1D33"/>
    <w:rsid w:val="00CC0A62"/>
    <w:rsid w:val="00CC0EE6"/>
    <w:rsid w:val="00CC31D2"/>
    <w:rsid w:val="00CC3662"/>
    <w:rsid w:val="00CC3BD6"/>
    <w:rsid w:val="00CC43B8"/>
    <w:rsid w:val="00CD471B"/>
    <w:rsid w:val="00CE5390"/>
    <w:rsid w:val="00CE5DC7"/>
    <w:rsid w:val="00CF246B"/>
    <w:rsid w:val="00CF53D9"/>
    <w:rsid w:val="00CF6349"/>
    <w:rsid w:val="00D03B45"/>
    <w:rsid w:val="00D03ED2"/>
    <w:rsid w:val="00D05CE3"/>
    <w:rsid w:val="00D10FFD"/>
    <w:rsid w:val="00D1363B"/>
    <w:rsid w:val="00D255CE"/>
    <w:rsid w:val="00D26D2B"/>
    <w:rsid w:val="00D30817"/>
    <w:rsid w:val="00D35938"/>
    <w:rsid w:val="00D37ED5"/>
    <w:rsid w:val="00D43A76"/>
    <w:rsid w:val="00D45860"/>
    <w:rsid w:val="00D472A7"/>
    <w:rsid w:val="00D54920"/>
    <w:rsid w:val="00D569C7"/>
    <w:rsid w:val="00D60DEB"/>
    <w:rsid w:val="00D637F4"/>
    <w:rsid w:val="00D72F92"/>
    <w:rsid w:val="00D84967"/>
    <w:rsid w:val="00D92FD8"/>
    <w:rsid w:val="00D9513B"/>
    <w:rsid w:val="00DA2FA3"/>
    <w:rsid w:val="00DB47DD"/>
    <w:rsid w:val="00DC2C02"/>
    <w:rsid w:val="00DD4064"/>
    <w:rsid w:val="00DD54E8"/>
    <w:rsid w:val="00DE31CA"/>
    <w:rsid w:val="00DE3867"/>
    <w:rsid w:val="00DE430A"/>
    <w:rsid w:val="00DF0668"/>
    <w:rsid w:val="00DF5F88"/>
    <w:rsid w:val="00E0145A"/>
    <w:rsid w:val="00E066E2"/>
    <w:rsid w:val="00E148E6"/>
    <w:rsid w:val="00E2361E"/>
    <w:rsid w:val="00E23C7F"/>
    <w:rsid w:val="00E27028"/>
    <w:rsid w:val="00E3249D"/>
    <w:rsid w:val="00E35C8B"/>
    <w:rsid w:val="00E36669"/>
    <w:rsid w:val="00E4015D"/>
    <w:rsid w:val="00E41F3D"/>
    <w:rsid w:val="00E46BDE"/>
    <w:rsid w:val="00E47438"/>
    <w:rsid w:val="00E5286D"/>
    <w:rsid w:val="00E547C2"/>
    <w:rsid w:val="00E6095D"/>
    <w:rsid w:val="00E64757"/>
    <w:rsid w:val="00E732A1"/>
    <w:rsid w:val="00E77CE4"/>
    <w:rsid w:val="00E87C1B"/>
    <w:rsid w:val="00E90232"/>
    <w:rsid w:val="00E9187E"/>
    <w:rsid w:val="00EA17AD"/>
    <w:rsid w:val="00EA4122"/>
    <w:rsid w:val="00EB1F1D"/>
    <w:rsid w:val="00EB231F"/>
    <w:rsid w:val="00EB487B"/>
    <w:rsid w:val="00EB77ED"/>
    <w:rsid w:val="00EC1DB5"/>
    <w:rsid w:val="00EC6454"/>
    <w:rsid w:val="00EC69AF"/>
    <w:rsid w:val="00ED06F2"/>
    <w:rsid w:val="00ED0C23"/>
    <w:rsid w:val="00ED109D"/>
    <w:rsid w:val="00ED41E3"/>
    <w:rsid w:val="00ED7832"/>
    <w:rsid w:val="00EE6D21"/>
    <w:rsid w:val="00EF3010"/>
    <w:rsid w:val="00EF371A"/>
    <w:rsid w:val="00F00B47"/>
    <w:rsid w:val="00F0684A"/>
    <w:rsid w:val="00F11945"/>
    <w:rsid w:val="00F174D8"/>
    <w:rsid w:val="00F22FA2"/>
    <w:rsid w:val="00F2341E"/>
    <w:rsid w:val="00F324F1"/>
    <w:rsid w:val="00F35331"/>
    <w:rsid w:val="00F406CA"/>
    <w:rsid w:val="00F44F01"/>
    <w:rsid w:val="00F53E87"/>
    <w:rsid w:val="00F572C6"/>
    <w:rsid w:val="00F62191"/>
    <w:rsid w:val="00F622EC"/>
    <w:rsid w:val="00F659A3"/>
    <w:rsid w:val="00F6764F"/>
    <w:rsid w:val="00F7337A"/>
    <w:rsid w:val="00F817E3"/>
    <w:rsid w:val="00F84A5F"/>
    <w:rsid w:val="00F97EEB"/>
    <w:rsid w:val="00FA1837"/>
    <w:rsid w:val="00FB1CBB"/>
    <w:rsid w:val="00FB25F3"/>
    <w:rsid w:val="00FB2A53"/>
    <w:rsid w:val="00FB3FC9"/>
    <w:rsid w:val="00FB442B"/>
    <w:rsid w:val="00FB5DDF"/>
    <w:rsid w:val="00FC184E"/>
    <w:rsid w:val="00FC4A0A"/>
    <w:rsid w:val="00FD1ED0"/>
    <w:rsid w:val="00FD3C27"/>
    <w:rsid w:val="00FD4151"/>
    <w:rsid w:val="00FD6EB1"/>
    <w:rsid w:val="00FE0DB9"/>
    <w:rsid w:val="00FE595C"/>
    <w:rsid w:val="00FF41C2"/>
    <w:rsid w:val="00FF72F8"/>
    <w:rsid w:val="12C885FB"/>
    <w:rsid w:val="17290A1B"/>
    <w:rsid w:val="1B5CA8AC"/>
    <w:rsid w:val="1B8E9ED2"/>
    <w:rsid w:val="1C6E482D"/>
    <w:rsid w:val="2C748792"/>
    <w:rsid w:val="37C4B66A"/>
    <w:rsid w:val="38DB5313"/>
    <w:rsid w:val="3A7B2022"/>
    <w:rsid w:val="3B0FCA10"/>
    <w:rsid w:val="438BD1E1"/>
    <w:rsid w:val="49DB8316"/>
    <w:rsid w:val="4FB19984"/>
    <w:rsid w:val="5084DE0C"/>
    <w:rsid w:val="520F41C0"/>
    <w:rsid w:val="5B0269CC"/>
    <w:rsid w:val="5C388905"/>
    <w:rsid w:val="64489318"/>
    <w:rsid w:val="64B23657"/>
    <w:rsid w:val="657917CF"/>
    <w:rsid w:val="6AE8C395"/>
    <w:rsid w:val="6B9F7C24"/>
    <w:rsid w:val="6BCF095C"/>
    <w:rsid w:val="6FC328A7"/>
    <w:rsid w:val="71FD5000"/>
    <w:rsid w:val="761F5AD1"/>
    <w:rsid w:val="796BA599"/>
    <w:rsid w:val="7BC9F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917CF"/>
  <w15:chartTrackingRefBased/>
  <w15:docId w15:val="{9BB7784E-4A4D-4AE8-852F-647F504A3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5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qlkeywordcolor">
    <w:name w:val="sqlkeywordcolor"/>
    <w:basedOn w:val="DefaultParagraphFont"/>
    <w:rsid w:val="00BF0393"/>
  </w:style>
  <w:style w:type="character" w:styleId="Emphasis">
    <w:name w:val="Emphasis"/>
    <w:basedOn w:val="DefaultParagraphFont"/>
    <w:uiPriority w:val="20"/>
    <w:qFormat/>
    <w:rsid w:val="00BF0393"/>
    <w:rPr>
      <w:i/>
      <w:iCs/>
    </w:rPr>
  </w:style>
  <w:style w:type="paragraph" w:styleId="ListParagraph">
    <w:name w:val="List Paragraph"/>
    <w:basedOn w:val="Normal"/>
    <w:uiPriority w:val="34"/>
    <w:qFormat/>
    <w:rsid w:val="006C3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02A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A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7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ladmihalcea.com/mysql-audit-logging-trigger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8BB8EE8CBF04EBF50436E5FA3178E" ma:contentTypeVersion="4" ma:contentTypeDescription="Create a new document." ma:contentTypeScope="" ma:versionID="d8a36e72223ad32c305107d0ca854070">
  <xsd:schema xmlns:xsd="http://www.w3.org/2001/XMLSchema" xmlns:xs="http://www.w3.org/2001/XMLSchema" xmlns:p="http://schemas.microsoft.com/office/2006/metadata/properties" xmlns:ns2="582a908c-7553-44b3-92f9-da6750585ff5" targetNamespace="http://schemas.microsoft.com/office/2006/metadata/properties" ma:root="true" ma:fieldsID="6f6b945a11fdb3a1be6213e966d936fb" ns2:_="">
    <xsd:import namespace="582a908c-7553-44b3-92f9-da6750585f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a908c-7553-44b3-92f9-da6750585f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4905A-A68E-4516-A8A5-587CC51DBA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3A0E95-CAC0-453E-A9F0-ADA26C9770C3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582a908c-7553-44b3-92f9-da6750585ff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E6DE1FA-D8BD-474E-90BD-EEE3991264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2a908c-7553-44b3-92f9-da6750585f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9</Words>
  <Characters>5412</Characters>
  <Application>Microsoft Office Word</Application>
  <DocSecurity>0</DocSecurity>
  <Lines>45</Lines>
  <Paragraphs>12</Paragraphs>
  <ScaleCrop>false</ScaleCrop>
  <Company/>
  <LinksUpToDate>false</LinksUpToDate>
  <CharactersWithSpaces>6349</CharactersWithSpaces>
  <SharedDoc>false</SharedDoc>
  <HLinks>
    <vt:vector size="6" baseType="variant">
      <vt:variant>
        <vt:i4>3932265</vt:i4>
      </vt:variant>
      <vt:variant>
        <vt:i4>0</vt:i4>
      </vt:variant>
      <vt:variant>
        <vt:i4>0</vt:i4>
      </vt:variant>
      <vt:variant>
        <vt:i4>5</vt:i4>
      </vt:variant>
      <vt:variant>
        <vt:lpwstr>https://vladmihalcea.com/mysql-audit-logging-trigger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HAZIMAH BINTI HAMDAN</dc:creator>
  <cp:keywords/>
  <dc:description/>
  <cp:lastModifiedBy>Nur Hazimah Hamdan</cp:lastModifiedBy>
  <cp:revision>2</cp:revision>
  <dcterms:created xsi:type="dcterms:W3CDTF">2021-09-08T09:26:00Z</dcterms:created>
  <dcterms:modified xsi:type="dcterms:W3CDTF">2021-09-0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8BB8EE8CBF04EBF50436E5FA3178E</vt:lpwstr>
  </property>
</Properties>
</file>